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5D8C" w:rsidRPr="00811981" w:rsidRDefault="002B5D8C" w:rsidP="00811981">
      <w:pPr>
        <w:pStyle w:val="Header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Kishan</w:t>
      </w:r>
      <w:r w:rsidR="000348E7">
        <w:rPr>
          <w:rFonts w:ascii="Cambria" w:hAnsi="Cambria"/>
          <w:b/>
          <w:color w:val="000000" w:themeColor="text1"/>
          <w:sz w:val="22"/>
          <w:szCs w:val="22"/>
        </w:rPr>
        <w:t xml:space="preserve"> K</w:t>
      </w: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umar D Patel </w:t>
      </w:r>
    </w:p>
    <w:p w:rsidR="007C112B" w:rsidRPr="00811981" w:rsidRDefault="007C112B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p w:rsidR="00E7431A" w:rsidRPr="00811981" w:rsidRDefault="00F34B2C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OBJECTIVE</w:t>
      </w:r>
      <w:r w:rsidR="002B5D8C" w:rsidRPr="00811981">
        <w:rPr>
          <w:rFonts w:ascii="Cambria" w:hAnsi="Cambria"/>
          <w:b/>
          <w:color w:val="000000" w:themeColor="text1"/>
          <w:sz w:val="22"/>
          <w:szCs w:val="22"/>
        </w:rPr>
        <w:t>:</w:t>
      </w:r>
    </w:p>
    <w:p w:rsidR="00653BBA" w:rsidRPr="00811981" w:rsidRDefault="00653BBA" w:rsidP="00811981">
      <w:p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Seeking for the position of Software Developer with the preference on JAVA/J2EE technology for application development to meet the organization’s goals and objectives.</w:t>
      </w:r>
    </w:p>
    <w:p w:rsidR="00653BBA" w:rsidRPr="00811981" w:rsidRDefault="00653BBA" w:rsidP="00811981">
      <w:p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</w:p>
    <w:p w:rsidR="00653BBA" w:rsidRPr="00811981" w:rsidRDefault="00F34B2C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BACKGROUND SUMMARY</w:t>
      </w:r>
      <w:r w:rsidR="002B5D8C" w:rsidRPr="00811981">
        <w:rPr>
          <w:rFonts w:ascii="Cambria" w:hAnsi="Cambria"/>
          <w:b/>
          <w:color w:val="000000" w:themeColor="text1"/>
          <w:sz w:val="22"/>
          <w:szCs w:val="22"/>
        </w:rPr>
        <w:t>:</w:t>
      </w:r>
    </w:p>
    <w:p w:rsidR="00653BBA" w:rsidRPr="00811981" w:rsidRDefault="00190574" w:rsidP="007030F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5</w:t>
      </w:r>
      <w:r w:rsidR="00653BBA" w:rsidRPr="00811981">
        <w:rPr>
          <w:rFonts w:ascii="Cambria" w:hAnsi="Cambria"/>
          <w:color w:val="000000" w:themeColor="text1"/>
          <w:sz w:val="22"/>
          <w:szCs w:val="22"/>
        </w:rPr>
        <w:t>+ years of experience in all phases of Software Development Life Cycle (SDLC); Analysis, Design, Development, Testing and Deployment using Java related technologies (J2EE,</w:t>
      </w:r>
      <w:r w:rsidR="006D09AD" w:rsidRPr="00811981">
        <w:rPr>
          <w:rFonts w:ascii="Cambria" w:hAnsi="Cambria"/>
          <w:color w:val="000000" w:themeColor="text1"/>
          <w:sz w:val="22"/>
          <w:szCs w:val="22"/>
        </w:rPr>
        <w:t xml:space="preserve"> Struts, Spring, Hibernate, JSP, Servlets, Tiles, JSTL, HTML/DHT</w:t>
      </w:r>
      <w:r w:rsidR="007D55ED" w:rsidRPr="00811981">
        <w:rPr>
          <w:rFonts w:ascii="Cambria" w:hAnsi="Cambria"/>
          <w:color w:val="000000" w:themeColor="text1"/>
          <w:sz w:val="22"/>
          <w:szCs w:val="22"/>
        </w:rPr>
        <w:t xml:space="preserve">ML, CSS, CGI, JavaScript, </w:t>
      </w:r>
      <w:r w:rsidR="007030F1" w:rsidRPr="007030F1">
        <w:rPr>
          <w:rFonts w:ascii="Cambria" w:hAnsi="Cambria"/>
          <w:color w:val="000000" w:themeColor="text1"/>
          <w:sz w:val="22"/>
          <w:szCs w:val="22"/>
        </w:rPr>
        <w:t>Angular JS</w:t>
      </w:r>
      <w:r w:rsidR="007030F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6D09AD" w:rsidRPr="00811981">
        <w:rPr>
          <w:rFonts w:ascii="Cambria" w:hAnsi="Cambria"/>
          <w:color w:val="000000" w:themeColor="text1"/>
          <w:sz w:val="22"/>
          <w:szCs w:val="22"/>
        </w:rPr>
        <w:t>EJBs, JDBC, Design Patterns and various Frameworks.)</w:t>
      </w:r>
    </w:p>
    <w:p w:rsidR="006D09AD" w:rsidRPr="00811981" w:rsidRDefault="006D09AD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Expertise in Object Oriented Design Patterns and Analysi</w:t>
      </w:r>
      <w:r w:rsidR="007D55ED" w:rsidRPr="00811981">
        <w:rPr>
          <w:rFonts w:ascii="Cambria" w:hAnsi="Cambria"/>
          <w:color w:val="000000" w:themeColor="text1"/>
          <w:sz w:val="22"/>
          <w:szCs w:val="22"/>
        </w:rPr>
        <w:t>s using UML</w:t>
      </w:r>
      <w:r w:rsidRPr="00811981">
        <w:rPr>
          <w:rFonts w:ascii="Cambria" w:hAnsi="Cambria"/>
          <w:color w:val="000000" w:themeColor="text1"/>
          <w:sz w:val="22"/>
          <w:szCs w:val="22"/>
        </w:rPr>
        <w:t>.</w:t>
      </w:r>
    </w:p>
    <w:p w:rsidR="006D09AD" w:rsidRPr="00811981" w:rsidRDefault="006D09AD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Experience in design and connectivity of the databases, developing tables, triggers, views, functions and stored proce</w:t>
      </w:r>
      <w:r w:rsidR="006C1FAA" w:rsidRPr="00811981">
        <w:rPr>
          <w:rFonts w:ascii="Cambria" w:hAnsi="Cambria"/>
          <w:color w:val="000000" w:themeColor="text1"/>
          <w:sz w:val="22"/>
          <w:szCs w:val="22"/>
        </w:rPr>
        <w:t xml:space="preserve">dures on databases like Oracle, 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SQL server and MySQL. </w:t>
      </w:r>
    </w:p>
    <w:p w:rsidR="006D09AD" w:rsidRPr="00811981" w:rsidRDefault="006D09AD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Experienced in using version control tools like Rational ClearCase, SVN</w:t>
      </w:r>
      <w:r w:rsidR="008B5D4B" w:rsidRPr="00811981">
        <w:rPr>
          <w:rFonts w:ascii="Cambria" w:hAnsi="Cambria"/>
          <w:color w:val="000000" w:themeColor="text1"/>
          <w:sz w:val="22"/>
          <w:szCs w:val="22"/>
        </w:rPr>
        <w:t xml:space="preserve"> and CVS.</w:t>
      </w:r>
    </w:p>
    <w:p w:rsidR="008B5D4B" w:rsidRPr="00811981" w:rsidRDefault="008B5D4B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Expertise on JAVA </w:t>
      </w:r>
      <w:r w:rsidR="00CA7476" w:rsidRPr="00811981">
        <w:rPr>
          <w:rFonts w:ascii="Cambria" w:hAnsi="Cambria"/>
          <w:color w:val="000000" w:themeColor="text1"/>
          <w:sz w:val="22"/>
          <w:szCs w:val="22"/>
        </w:rPr>
        <w:t xml:space="preserve">related technologies like 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JMS, JSTL, Hibernate (DAO), IBATIS, JUNIT, and LOG4J. </w:t>
      </w:r>
    </w:p>
    <w:p w:rsidR="008B5D4B" w:rsidRPr="00811981" w:rsidRDefault="008B5D4B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Experience in XML rel</w:t>
      </w:r>
      <w:r w:rsidR="00294473" w:rsidRPr="00811981">
        <w:rPr>
          <w:rFonts w:ascii="Cambria" w:hAnsi="Cambria"/>
          <w:color w:val="000000" w:themeColor="text1"/>
          <w:sz w:val="22"/>
          <w:szCs w:val="22"/>
        </w:rPr>
        <w:t xml:space="preserve">ated technologies: </w:t>
      </w:r>
      <w:r w:rsidR="007D55ED" w:rsidRPr="00811981">
        <w:rPr>
          <w:rFonts w:ascii="Cambria" w:hAnsi="Cambria"/>
          <w:color w:val="000000" w:themeColor="text1"/>
          <w:sz w:val="22"/>
          <w:szCs w:val="22"/>
        </w:rPr>
        <w:t>XML parsing (DOM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). </w:t>
      </w:r>
    </w:p>
    <w:p w:rsidR="008B5D4B" w:rsidRPr="00811981" w:rsidRDefault="008B5D4B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Expertise in hand coding with various client side using JavaScript, Html layers, XML, CSS, and visual design for updated day-to-day site management. </w:t>
      </w:r>
    </w:p>
    <w:p w:rsidR="008B5D4B" w:rsidRPr="00811981" w:rsidRDefault="008B5D4B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Hands on experience in writing batch processing jobs and the scripts for log rotation. 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Extensive experience in creating and consuming web services using SOAP and REST APIs.</w:t>
      </w:r>
    </w:p>
    <w:p w:rsidR="008B5D4B" w:rsidRPr="00811981" w:rsidRDefault="008B5D4B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Experience in using design patterns like MVC Model, IOC, DI developing applications using frameworks like Struts and Spring. </w:t>
      </w:r>
    </w:p>
    <w:p w:rsidR="008B5D4B" w:rsidRPr="00811981" w:rsidRDefault="008B5D4B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Strong hands on experience in Application Servers like IBM Websphere, BEA WebLogic, Apache Tomcat, and JBOSS.</w:t>
      </w:r>
    </w:p>
    <w:p w:rsidR="008B5D4B" w:rsidRPr="00811981" w:rsidRDefault="008B5D4B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Experience with different development IDE tools like Eclipse, MyEclipse, and NetBeans. </w:t>
      </w:r>
    </w:p>
    <w:p w:rsidR="008B5D4B" w:rsidRPr="00811981" w:rsidRDefault="008B5D4B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Worked extensively on various flavors of Windows, UNIX and LINUX operating systems. </w:t>
      </w:r>
    </w:p>
    <w:p w:rsidR="00585576" w:rsidRPr="00811981" w:rsidRDefault="0058557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Experience on Regression and Integration testing, Unit testing using Junit, testing. </w:t>
      </w:r>
    </w:p>
    <w:p w:rsidR="00585576" w:rsidRPr="00811981" w:rsidRDefault="0058557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Strong technical background, problem solving skills, analytical and design abilities, communication skills and close attention to accuracy in a dynamic work environment. </w:t>
      </w:r>
    </w:p>
    <w:p w:rsidR="00585576" w:rsidRPr="00811981" w:rsidRDefault="0058557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Well versed with Business and Customer requirement analysis skills with ability to follow project standards, time management, and procedures as per client specifications. </w:t>
      </w:r>
    </w:p>
    <w:p w:rsidR="00585576" w:rsidRPr="00811981" w:rsidRDefault="0058557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Self-starter, fast learner, multi-tasking and a team player with strong interpersonal and group communication skills. </w:t>
      </w:r>
    </w:p>
    <w:p w:rsidR="002B5D8C" w:rsidRPr="00811981" w:rsidRDefault="002B5D8C" w:rsidP="00811981">
      <w:pPr>
        <w:pStyle w:val="ListParagraph"/>
        <w:spacing w:after="0" w:line="240" w:lineRule="auto"/>
        <w:ind w:left="360"/>
        <w:jc w:val="left"/>
        <w:rPr>
          <w:rFonts w:ascii="Cambria" w:hAnsi="Cambria"/>
          <w:color w:val="000000" w:themeColor="text1"/>
          <w:sz w:val="22"/>
          <w:szCs w:val="22"/>
        </w:rPr>
      </w:pPr>
    </w:p>
    <w:p w:rsidR="00585576" w:rsidRPr="00811981" w:rsidRDefault="003230D0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TECHNICAL SKILLS</w:t>
      </w:r>
      <w:r w:rsidR="002B5D8C" w:rsidRPr="00811981">
        <w:rPr>
          <w:rFonts w:ascii="Cambria" w:hAnsi="Cambria"/>
          <w:b/>
          <w:color w:val="000000" w:themeColor="text1"/>
          <w:sz w:val="22"/>
          <w:szCs w:val="22"/>
        </w:rPr>
        <w:t>:</w:t>
      </w:r>
    </w:p>
    <w:p w:rsidR="001E4005" w:rsidRPr="00811981" w:rsidRDefault="001E4005" w:rsidP="00811981">
      <w:pPr>
        <w:spacing w:after="0" w:line="240" w:lineRule="auto"/>
        <w:ind w:left="360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2245"/>
        <w:gridCol w:w="6745"/>
      </w:tblGrid>
      <w:tr w:rsidR="00246088" w:rsidRPr="00811981" w:rsidTr="00AE4555">
        <w:tc>
          <w:tcPr>
            <w:tcW w:w="2245" w:type="dxa"/>
          </w:tcPr>
          <w:p w:rsidR="00585576" w:rsidRPr="00811981" w:rsidRDefault="00585576" w:rsidP="00811981">
            <w:pPr>
              <w:jc w:val="left"/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  <w:t>Languages/Scripts</w:t>
            </w:r>
          </w:p>
        </w:tc>
        <w:tc>
          <w:tcPr>
            <w:tcW w:w="6745" w:type="dxa"/>
          </w:tcPr>
          <w:p w:rsidR="00585576" w:rsidRPr="00811981" w:rsidRDefault="00585576" w:rsidP="00811981">
            <w:pPr>
              <w:jc w:val="left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JAVA/J2EE, XML, XSL, C, HTML</w:t>
            </w:r>
            <w:r w:rsidR="009F1BFF"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/DHTML, JSP, Servlets, UML,</w:t>
            </w: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 xml:space="preserve"> OOAD, OOPS, log4j, CGI, Junit, JavaScript, AJAX, Unix Shell Script</w:t>
            </w:r>
            <w:r w:rsidR="007B5E34"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, AngularJS</w:t>
            </w:r>
            <w:r w:rsidR="00BC4663"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, Node.JS, CSS</w:t>
            </w:r>
            <w:r w:rsidR="006D25F2"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 xml:space="preserve">, Multi-Threading with Synchronization.  </w:t>
            </w:r>
          </w:p>
        </w:tc>
      </w:tr>
      <w:tr w:rsidR="00246088" w:rsidRPr="00811981" w:rsidTr="00AE4555">
        <w:tc>
          <w:tcPr>
            <w:tcW w:w="2245" w:type="dxa"/>
          </w:tcPr>
          <w:p w:rsidR="00585576" w:rsidRPr="00811981" w:rsidRDefault="00585576" w:rsidP="00811981">
            <w:pPr>
              <w:jc w:val="left"/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  <w:t>Frameworks</w:t>
            </w:r>
          </w:p>
        </w:tc>
        <w:tc>
          <w:tcPr>
            <w:tcW w:w="67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Struts, Hibernate, Spring, JSF, J</w:t>
            </w:r>
            <w:r w:rsidR="00024755"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u</w:t>
            </w: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nit</w:t>
            </w:r>
          </w:p>
        </w:tc>
      </w:tr>
      <w:tr w:rsidR="00246088" w:rsidRPr="00811981" w:rsidTr="00AE4555">
        <w:tc>
          <w:tcPr>
            <w:tcW w:w="22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  <w:t>Design Patterns</w:t>
            </w:r>
          </w:p>
        </w:tc>
        <w:tc>
          <w:tcPr>
            <w:tcW w:w="67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MVC, Façade, Singleton, Dependency Injection, IOC, Data Access Objects, Factory Design pattern</w:t>
            </w:r>
          </w:p>
        </w:tc>
      </w:tr>
      <w:tr w:rsidR="00246088" w:rsidRPr="00811981" w:rsidTr="00AE4555">
        <w:tc>
          <w:tcPr>
            <w:tcW w:w="22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  <w:t>DBMS</w:t>
            </w:r>
          </w:p>
        </w:tc>
        <w:tc>
          <w:tcPr>
            <w:tcW w:w="67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Oracle, SQL Server, MySQL, Microsoft Access</w:t>
            </w:r>
          </w:p>
        </w:tc>
      </w:tr>
      <w:tr w:rsidR="00246088" w:rsidRPr="00811981" w:rsidTr="00AE4555">
        <w:tc>
          <w:tcPr>
            <w:tcW w:w="22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  <w:t>Deployment IDE</w:t>
            </w:r>
          </w:p>
        </w:tc>
        <w:tc>
          <w:tcPr>
            <w:tcW w:w="67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Eclipse, MyEclipse, NetBeans</w:t>
            </w:r>
          </w:p>
        </w:tc>
      </w:tr>
      <w:tr w:rsidR="00246088" w:rsidRPr="00811981" w:rsidTr="00AE4555">
        <w:tc>
          <w:tcPr>
            <w:tcW w:w="22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  <w:t>Source Control</w:t>
            </w:r>
          </w:p>
        </w:tc>
        <w:tc>
          <w:tcPr>
            <w:tcW w:w="67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CVS, SVN,</w:t>
            </w:r>
            <w:r w:rsidR="00EC5033"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Github</w:t>
            </w:r>
          </w:p>
        </w:tc>
      </w:tr>
      <w:tr w:rsidR="00246088" w:rsidRPr="00811981" w:rsidTr="00AE4555">
        <w:tc>
          <w:tcPr>
            <w:tcW w:w="22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  <w:t>XML Technologies</w:t>
            </w:r>
          </w:p>
        </w:tc>
        <w:tc>
          <w:tcPr>
            <w:tcW w:w="6745" w:type="dxa"/>
          </w:tcPr>
          <w:p w:rsidR="00585576" w:rsidRPr="00811981" w:rsidRDefault="009F1BFF" w:rsidP="00811981">
            <w:pPr>
              <w:jc w:val="left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 xml:space="preserve">XSL, </w:t>
            </w:r>
            <w:r w:rsidR="0033269A"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 xml:space="preserve">XSD, </w:t>
            </w:r>
            <w:r w:rsidR="00AE4555"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DOM</w:t>
            </w:r>
          </w:p>
        </w:tc>
      </w:tr>
      <w:tr w:rsidR="00246088" w:rsidRPr="00811981" w:rsidTr="00AE4555">
        <w:tc>
          <w:tcPr>
            <w:tcW w:w="22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  <w:t>Web/ Application Servers</w:t>
            </w:r>
          </w:p>
        </w:tc>
        <w:tc>
          <w:tcPr>
            <w:tcW w:w="67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IBM Websphere, BEA WebLogic, JBOSS, Apache Tomcat</w:t>
            </w:r>
          </w:p>
        </w:tc>
      </w:tr>
      <w:tr w:rsidR="00246088" w:rsidRPr="00811981" w:rsidTr="00AE4555">
        <w:tc>
          <w:tcPr>
            <w:tcW w:w="22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b/>
                <w:color w:val="000000" w:themeColor="text1"/>
                <w:sz w:val="22"/>
                <w:szCs w:val="22"/>
              </w:rPr>
              <w:t>Operating Systems</w:t>
            </w:r>
          </w:p>
        </w:tc>
        <w:tc>
          <w:tcPr>
            <w:tcW w:w="6745" w:type="dxa"/>
          </w:tcPr>
          <w:p w:rsidR="00585576" w:rsidRPr="00811981" w:rsidRDefault="00AE4555" w:rsidP="00811981">
            <w:pPr>
              <w:jc w:val="left"/>
              <w:rPr>
                <w:rFonts w:ascii="Cambria" w:hAnsi="Cambria"/>
                <w:color w:val="000000" w:themeColor="text1"/>
                <w:sz w:val="22"/>
                <w:szCs w:val="22"/>
              </w:rPr>
            </w:pPr>
            <w:r w:rsidRPr="00811981">
              <w:rPr>
                <w:rFonts w:ascii="Cambria" w:hAnsi="Cambria"/>
                <w:color w:val="000000" w:themeColor="text1"/>
                <w:sz w:val="22"/>
                <w:szCs w:val="22"/>
              </w:rPr>
              <w:t>Windows, UNIX, LINUX</w:t>
            </w:r>
          </w:p>
        </w:tc>
      </w:tr>
    </w:tbl>
    <w:p w:rsidR="00585576" w:rsidRPr="00811981" w:rsidRDefault="00585576" w:rsidP="00811981">
      <w:pPr>
        <w:spacing w:after="0" w:line="240" w:lineRule="auto"/>
        <w:ind w:left="360"/>
        <w:jc w:val="left"/>
        <w:rPr>
          <w:rFonts w:ascii="Cambria" w:hAnsi="Cambria"/>
          <w:color w:val="000000" w:themeColor="text1"/>
          <w:sz w:val="22"/>
          <w:szCs w:val="22"/>
        </w:rPr>
      </w:pPr>
    </w:p>
    <w:p w:rsidR="00AE4555" w:rsidRPr="00811981" w:rsidRDefault="00AE4555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PROFESSIONAL EXPERIENCE</w:t>
      </w:r>
      <w:r w:rsidR="00246088" w:rsidRPr="00811981">
        <w:rPr>
          <w:rFonts w:ascii="Cambria" w:hAnsi="Cambria"/>
          <w:b/>
          <w:color w:val="000000" w:themeColor="text1"/>
          <w:sz w:val="22"/>
          <w:szCs w:val="22"/>
        </w:rPr>
        <w:t>:</w:t>
      </w:r>
    </w:p>
    <w:p w:rsidR="00AE4555" w:rsidRPr="00811981" w:rsidRDefault="00AE4555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p w:rsidR="00DF437D" w:rsidRPr="00811981" w:rsidRDefault="0024608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Client: </w:t>
      </w:r>
      <w:r w:rsidR="00DF437D" w:rsidRPr="00811981">
        <w:rPr>
          <w:rFonts w:ascii="Cambria" w:hAnsi="Cambria"/>
          <w:b/>
          <w:color w:val="000000" w:themeColor="text1"/>
          <w:sz w:val="22"/>
          <w:szCs w:val="22"/>
        </w:rPr>
        <w:t>Penn State Milton Hershey Medical Center (Hershey, PA)</w:t>
      </w:r>
    </w:p>
    <w:p w:rsidR="00AE4555" w:rsidRPr="00811981" w:rsidRDefault="0024608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Project: </w:t>
      </w:r>
      <w:r w:rsidR="00AE4555" w:rsidRPr="00811981">
        <w:rPr>
          <w:rFonts w:ascii="Cambria" w:hAnsi="Cambria"/>
          <w:b/>
          <w:color w:val="000000" w:themeColor="text1"/>
          <w:sz w:val="22"/>
          <w:szCs w:val="22"/>
        </w:rPr>
        <w:t>Hershey Med</w:t>
      </w:r>
    </w:p>
    <w:p w:rsidR="00AE4555" w:rsidRPr="00811981" w:rsidRDefault="00AE4555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lastRenderedPageBreak/>
        <w:t xml:space="preserve">Duration: </w:t>
      </w:r>
      <w:r w:rsidR="00156C74" w:rsidRPr="00811981">
        <w:rPr>
          <w:rFonts w:ascii="Cambria" w:hAnsi="Cambria"/>
          <w:b/>
          <w:color w:val="000000" w:themeColor="text1"/>
          <w:sz w:val="22"/>
          <w:szCs w:val="22"/>
        </w:rPr>
        <w:t>Aug 2016 - Present</w:t>
      </w:r>
    </w:p>
    <w:p w:rsidR="00AE4555" w:rsidRPr="00811981" w:rsidRDefault="003E5EE9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>
        <w:rPr>
          <w:rFonts w:ascii="Cambria" w:hAnsi="Cambria"/>
          <w:b/>
          <w:color w:val="000000" w:themeColor="text1"/>
          <w:sz w:val="22"/>
          <w:szCs w:val="22"/>
        </w:rPr>
        <w:t xml:space="preserve">Position:  Full Stack </w:t>
      </w:r>
      <w:r w:rsidRPr="00811981">
        <w:rPr>
          <w:rFonts w:ascii="Cambria" w:hAnsi="Cambria"/>
          <w:b/>
          <w:color w:val="000000" w:themeColor="text1"/>
          <w:sz w:val="22"/>
          <w:szCs w:val="22"/>
        </w:rPr>
        <w:t>Developer</w:t>
      </w:r>
    </w:p>
    <w:p w:rsidR="00811981" w:rsidRPr="00811981" w:rsidRDefault="00811981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p w:rsidR="00024755" w:rsidRPr="00811981" w:rsidRDefault="00024755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Responsibilities: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Extensively involved in the phases of SDLC. Used Agile based SCRUM methodology for developing the project.</w:t>
      </w:r>
    </w:p>
    <w:p w:rsidR="00024755" w:rsidRPr="00811981" w:rsidRDefault="0002475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veloped ap</w:t>
      </w:r>
      <w:r w:rsidR="00BC33FB" w:rsidRPr="00811981">
        <w:rPr>
          <w:rFonts w:ascii="Cambria" w:hAnsi="Cambria"/>
          <w:color w:val="000000" w:themeColor="text1"/>
          <w:sz w:val="22"/>
          <w:szCs w:val="22"/>
        </w:rPr>
        <w:t xml:space="preserve">plications with </w:t>
      </w:r>
      <w:r w:rsidRPr="00811981">
        <w:rPr>
          <w:rFonts w:ascii="Cambria" w:hAnsi="Cambria"/>
          <w:color w:val="000000" w:themeColor="text1"/>
          <w:sz w:val="22"/>
          <w:szCs w:val="22"/>
        </w:rPr>
        <w:t>Weblogic Server using Struts and Hibernate.</w:t>
      </w:r>
    </w:p>
    <w:p w:rsidR="00024755" w:rsidRPr="00811981" w:rsidRDefault="0002475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</w:t>
      </w:r>
      <w:r w:rsidR="00596983" w:rsidRPr="00811981">
        <w:rPr>
          <w:rFonts w:ascii="Cambria" w:hAnsi="Cambria"/>
          <w:color w:val="000000" w:themeColor="text1"/>
          <w:sz w:val="22"/>
          <w:szCs w:val="22"/>
        </w:rPr>
        <w:t>spring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 framework to wire up objects and inject dependency.</w:t>
      </w:r>
    </w:p>
    <w:p w:rsidR="000A3EDD" w:rsidRPr="00811981" w:rsidRDefault="0002475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signed, developed, and implemented user interface, business logic and database access for one subsystems, as well as to generate reports and views</w:t>
      </w:r>
      <w:r w:rsidR="000A3EDD" w:rsidRPr="00811981">
        <w:rPr>
          <w:rFonts w:ascii="Cambria" w:hAnsi="Cambria"/>
          <w:color w:val="000000" w:themeColor="text1"/>
          <w:sz w:val="22"/>
          <w:szCs w:val="22"/>
        </w:rPr>
        <w:t xml:space="preserve"> based on user’s query.</w:t>
      </w:r>
    </w:p>
    <w:p w:rsidR="00024755" w:rsidRPr="00811981" w:rsidRDefault="000A3EDD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the </w:t>
      </w:r>
      <w:r w:rsidR="006C1FAA" w:rsidRPr="00811981">
        <w:rPr>
          <w:rFonts w:ascii="Cambria" w:hAnsi="Cambria"/>
          <w:color w:val="000000" w:themeColor="text1"/>
          <w:sz w:val="22"/>
          <w:szCs w:val="22"/>
        </w:rPr>
        <w:t>Action Servlet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 as part of Front Controller to handle user requests, and applied Singleton and Abstract factory design patterns in designing the architecture. </w:t>
      </w:r>
    </w:p>
    <w:p w:rsidR="000A3EDD" w:rsidRPr="00811981" w:rsidRDefault="000A3EDD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Hibernate ORM to map from Java classes to database. </w:t>
      </w:r>
    </w:p>
    <w:p w:rsidR="000A3EDD" w:rsidRPr="00811981" w:rsidRDefault="000A3EDD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signed and developed back-end informa</w:t>
      </w:r>
      <w:r w:rsidR="006C1FAA" w:rsidRPr="00811981">
        <w:rPr>
          <w:rFonts w:ascii="Cambria" w:hAnsi="Cambria"/>
          <w:color w:val="000000" w:themeColor="text1"/>
          <w:sz w:val="22"/>
          <w:szCs w:val="22"/>
        </w:rPr>
        <w:t xml:space="preserve">tion system using MySQL 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database, designed ER diagram, created tables, procedures, functions, and triggers. 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veloped REST Web Services by using Spring MVC, JAX-RS, and Spring with annotation driven configuration.</w:t>
      </w:r>
    </w:p>
    <w:p w:rsidR="008D2C51" w:rsidRPr="00811981" w:rsidRDefault="008D2C51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Multi-Threading and Synchronization for releasing locks 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Extensively used JQuery selectors, events, Traversal and JQuery Ajax with JSON Objects.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controller classes to handle request for REST web services and SOA architecture. 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Used Spring MVC framework and Hibernate for Object Relational Mapping of the database structure created in Oracle.</w:t>
      </w:r>
    </w:p>
    <w:p w:rsidR="00A831EE" w:rsidRPr="00811981" w:rsidRDefault="007B5E34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Expertise in </w:t>
      </w:r>
      <w:r w:rsidR="00246895" w:rsidRPr="00811981">
        <w:rPr>
          <w:rFonts w:ascii="Cambria" w:hAnsi="Cambria"/>
          <w:color w:val="000000" w:themeColor="text1"/>
          <w:sz w:val="22"/>
          <w:szCs w:val="22"/>
        </w:rPr>
        <w:t>Angular</w:t>
      </w:r>
      <w:r w:rsidRPr="00811981">
        <w:rPr>
          <w:rFonts w:ascii="Cambria" w:hAnsi="Cambria"/>
          <w:color w:val="000000" w:themeColor="text1"/>
          <w:sz w:val="22"/>
          <w:szCs w:val="22"/>
        </w:rPr>
        <w:t>JS controllers, directives, factory and service resources, routings and events</w:t>
      </w:r>
      <w:r w:rsidR="00904446" w:rsidRPr="00811981">
        <w:rPr>
          <w:rFonts w:ascii="Cambria" w:hAnsi="Cambria"/>
          <w:color w:val="000000" w:themeColor="text1"/>
          <w:sz w:val="22"/>
          <w:szCs w:val="22"/>
        </w:rPr>
        <w:t>.</w:t>
      </w:r>
    </w:p>
    <w:p w:rsidR="00A831EE" w:rsidRPr="00811981" w:rsidRDefault="00A831EE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Used Bootstrap to create responsive web pages across different devices.</w:t>
      </w:r>
    </w:p>
    <w:p w:rsidR="000A3EDD" w:rsidRPr="00811981" w:rsidRDefault="000A3EDD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mplemented MVC Architecture using Struts Framework. </w:t>
      </w:r>
    </w:p>
    <w:p w:rsidR="009372CE" w:rsidRPr="00811981" w:rsidRDefault="009372CE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The RESTful Web Services were being used to retrieve and update the data, which is populated in view using AngularJS framework.</w:t>
      </w:r>
    </w:p>
    <w:p w:rsidR="00904446" w:rsidRPr="00811981" w:rsidRDefault="0090444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AngularJS to get data from Model objects. </w:t>
      </w:r>
    </w:p>
    <w:p w:rsidR="000A3EDD" w:rsidRPr="00811981" w:rsidRDefault="000A3EDD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the Controller components as part of the Front Controller to handle user requests. </w:t>
      </w:r>
    </w:p>
    <w:p w:rsidR="000A3EDD" w:rsidRPr="00811981" w:rsidRDefault="000A3EDD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signed and developed user interface using CSS</w:t>
      </w:r>
      <w:r w:rsidR="00904446" w:rsidRPr="00811981">
        <w:rPr>
          <w:rFonts w:ascii="Cambria" w:hAnsi="Cambria"/>
          <w:color w:val="000000" w:themeColor="text1"/>
          <w:sz w:val="22"/>
          <w:szCs w:val="22"/>
        </w:rPr>
        <w:t>3</w:t>
      </w:r>
      <w:r w:rsidRPr="00811981">
        <w:rPr>
          <w:rFonts w:ascii="Cambria" w:hAnsi="Cambria"/>
          <w:color w:val="000000" w:themeColor="text1"/>
          <w:sz w:val="22"/>
          <w:szCs w:val="22"/>
        </w:rPr>
        <w:t>, HTML</w:t>
      </w:r>
      <w:r w:rsidR="00904446" w:rsidRPr="00811981">
        <w:rPr>
          <w:rFonts w:ascii="Cambria" w:hAnsi="Cambria"/>
          <w:color w:val="000000" w:themeColor="text1"/>
          <w:sz w:val="22"/>
          <w:szCs w:val="22"/>
        </w:rPr>
        <w:t>5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, JSP, JavaScript, </w:t>
      </w:r>
      <w:r w:rsidR="00E77E35" w:rsidRPr="00811981">
        <w:rPr>
          <w:rFonts w:ascii="Cambria" w:hAnsi="Cambria"/>
          <w:color w:val="000000" w:themeColor="text1"/>
          <w:sz w:val="22"/>
          <w:szCs w:val="22"/>
        </w:rPr>
        <w:t xml:space="preserve">JQuery, </w:t>
      </w:r>
      <w:r w:rsidRPr="00811981">
        <w:rPr>
          <w:rFonts w:ascii="Cambria" w:hAnsi="Cambria"/>
          <w:color w:val="000000" w:themeColor="text1"/>
          <w:sz w:val="22"/>
          <w:szCs w:val="22"/>
        </w:rPr>
        <w:t>JSTL tags and EL</w:t>
      </w:r>
      <w:r w:rsidR="009B6D98" w:rsidRPr="00811981">
        <w:rPr>
          <w:rFonts w:ascii="Cambria" w:hAnsi="Cambria"/>
          <w:color w:val="000000" w:themeColor="text1"/>
          <w:sz w:val="22"/>
          <w:szCs w:val="22"/>
        </w:rPr>
        <w:t xml:space="preserve"> for scripting in JSP. </w:t>
      </w:r>
    </w:p>
    <w:p w:rsidR="009B6D98" w:rsidRPr="00811981" w:rsidRDefault="009B6D9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ClearCase for version source control. </w:t>
      </w:r>
    </w:p>
    <w:p w:rsidR="009B6D98" w:rsidRPr="00811981" w:rsidRDefault="009B6D9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XML as deployment descriptor (web.xml), configuration files (struts-config.xml). </w:t>
      </w:r>
    </w:p>
    <w:p w:rsidR="009B6D98" w:rsidRPr="00811981" w:rsidRDefault="009B6D9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Reviewed code and fixed bugs. </w:t>
      </w:r>
    </w:p>
    <w:p w:rsidR="00246088" w:rsidRPr="00811981" w:rsidRDefault="0024608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Unit test and writing Test scripts using Junit Framework.</w:t>
      </w:r>
    </w:p>
    <w:p w:rsidR="009B6D98" w:rsidRPr="00811981" w:rsidRDefault="009B6D98" w:rsidP="00811981">
      <w:p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Environment: </w:t>
      </w:r>
      <w:r w:rsidR="006C1FAA" w:rsidRPr="00811981">
        <w:rPr>
          <w:rFonts w:ascii="Cambria" w:hAnsi="Cambria"/>
          <w:color w:val="000000" w:themeColor="text1"/>
          <w:sz w:val="22"/>
          <w:szCs w:val="22"/>
        </w:rPr>
        <w:t>MySQL,</w:t>
      </w:r>
      <w:r w:rsidR="009F1BFF" w:rsidRPr="00811981">
        <w:rPr>
          <w:rFonts w:ascii="Cambria" w:hAnsi="Cambria"/>
          <w:color w:val="000000" w:themeColor="text1"/>
          <w:sz w:val="22"/>
          <w:szCs w:val="22"/>
        </w:rPr>
        <w:t xml:space="preserve"> Apache Tomcat, </w:t>
      </w:r>
      <w:r w:rsidRPr="00811981">
        <w:rPr>
          <w:rFonts w:ascii="Cambria" w:hAnsi="Cambria"/>
          <w:color w:val="000000" w:themeColor="text1"/>
          <w:sz w:val="22"/>
          <w:szCs w:val="22"/>
        </w:rPr>
        <w:t>Weblogic, Struts, Servl</w:t>
      </w:r>
      <w:r w:rsidR="007B5E34" w:rsidRPr="00811981">
        <w:rPr>
          <w:rFonts w:ascii="Cambria" w:hAnsi="Cambria"/>
          <w:color w:val="000000" w:themeColor="text1"/>
          <w:sz w:val="22"/>
          <w:szCs w:val="22"/>
        </w:rPr>
        <w:t>ets, JSP, HTML</w:t>
      </w:r>
      <w:r w:rsidR="00904446" w:rsidRPr="00811981">
        <w:rPr>
          <w:rFonts w:ascii="Cambria" w:hAnsi="Cambria"/>
          <w:color w:val="000000" w:themeColor="text1"/>
          <w:sz w:val="22"/>
          <w:szCs w:val="22"/>
        </w:rPr>
        <w:t>5</w:t>
      </w:r>
      <w:r w:rsidR="007B5E34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904446" w:rsidRPr="00811981">
        <w:rPr>
          <w:rFonts w:ascii="Cambria" w:hAnsi="Cambria"/>
          <w:color w:val="000000" w:themeColor="text1"/>
          <w:sz w:val="22"/>
          <w:szCs w:val="22"/>
        </w:rPr>
        <w:t xml:space="preserve">CSS3, </w:t>
      </w:r>
      <w:r w:rsidR="002B5D8C" w:rsidRPr="00811981">
        <w:rPr>
          <w:rFonts w:ascii="Cambria" w:eastAsia="Times New Roman" w:hAnsi="Cambria"/>
          <w:color w:val="000000" w:themeColor="text1"/>
          <w:sz w:val="22"/>
          <w:szCs w:val="22"/>
        </w:rPr>
        <w:t xml:space="preserve">Ajax, </w:t>
      </w:r>
      <w:r w:rsidR="007B5E34" w:rsidRPr="00811981">
        <w:rPr>
          <w:rFonts w:ascii="Cambria" w:hAnsi="Cambria"/>
          <w:color w:val="000000" w:themeColor="text1"/>
          <w:sz w:val="22"/>
          <w:szCs w:val="22"/>
        </w:rPr>
        <w:t xml:space="preserve">XML, 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 xml:space="preserve">JavaScript, </w:t>
      </w:r>
      <w:r w:rsidR="002B5D8C" w:rsidRPr="00811981">
        <w:rPr>
          <w:rFonts w:ascii="Cambria" w:hAnsi="Cambria" w:cs="Arial"/>
          <w:color w:val="000000" w:themeColor="text1"/>
          <w:sz w:val="22"/>
          <w:szCs w:val="22"/>
          <w:lang w:val="en-IN" w:eastAsia="ar-SA"/>
        </w:rPr>
        <w:t>JQuery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7B5E34" w:rsidRPr="00811981">
        <w:rPr>
          <w:rFonts w:ascii="Cambria" w:hAnsi="Cambria"/>
          <w:color w:val="000000" w:themeColor="text1"/>
          <w:sz w:val="22"/>
          <w:szCs w:val="22"/>
        </w:rPr>
        <w:t xml:space="preserve">DOM, </w:t>
      </w:r>
      <w:r w:rsidRPr="00811981">
        <w:rPr>
          <w:rFonts w:ascii="Cambria" w:hAnsi="Cambria"/>
          <w:color w:val="000000" w:themeColor="text1"/>
          <w:sz w:val="22"/>
          <w:szCs w:val="22"/>
        </w:rPr>
        <w:t>UML, Sp</w:t>
      </w:r>
      <w:r w:rsidR="006C1FAA" w:rsidRPr="00811981">
        <w:rPr>
          <w:rFonts w:ascii="Cambria" w:hAnsi="Cambria"/>
          <w:color w:val="000000" w:themeColor="text1"/>
          <w:sz w:val="22"/>
          <w:szCs w:val="22"/>
        </w:rPr>
        <w:t xml:space="preserve">ring, 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 xml:space="preserve">MVC, </w:t>
      </w:r>
      <w:r w:rsidR="006C1FAA" w:rsidRPr="00811981">
        <w:rPr>
          <w:rFonts w:ascii="Cambria" w:hAnsi="Cambria"/>
          <w:color w:val="000000" w:themeColor="text1"/>
          <w:sz w:val="22"/>
          <w:szCs w:val="22"/>
        </w:rPr>
        <w:t xml:space="preserve">Hibernate, </w:t>
      </w:r>
      <w:r w:rsidR="009372CE" w:rsidRPr="00811981">
        <w:rPr>
          <w:rFonts w:ascii="Cambria" w:hAnsi="Cambria" w:cs="Arial"/>
          <w:color w:val="000000" w:themeColor="text1"/>
          <w:sz w:val="22"/>
          <w:szCs w:val="22"/>
          <w:lang w:val="en-IN" w:eastAsia="ar-SA"/>
        </w:rPr>
        <w:t>RESTful</w:t>
      </w:r>
      <w:r w:rsidR="009372CE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7B5E34" w:rsidRPr="00811981">
        <w:rPr>
          <w:rFonts w:ascii="Cambria" w:hAnsi="Cambria"/>
          <w:color w:val="000000" w:themeColor="text1"/>
          <w:sz w:val="22"/>
          <w:szCs w:val="22"/>
        </w:rPr>
        <w:t xml:space="preserve">Windows, </w:t>
      </w:r>
      <w:r w:rsidR="002B5D8C" w:rsidRPr="00811981">
        <w:rPr>
          <w:rFonts w:ascii="Cambria" w:hAnsi="Cambria"/>
          <w:bCs/>
          <w:color w:val="000000" w:themeColor="text1"/>
          <w:sz w:val="22"/>
          <w:szCs w:val="22"/>
        </w:rPr>
        <w:t xml:space="preserve">Junit, </w:t>
      </w:r>
      <w:r w:rsidR="0095759A" w:rsidRPr="00811981">
        <w:rPr>
          <w:rFonts w:ascii="Cambria" w:hAnsi="Cambria"/>
          <w:color w:val="000000" w:themeColor="text1"/>
          <w:sz w:val="22"/>
          <w:szCs w:val="22"/>
        </w:rPr>
        <w:t>Git</w:t>
      </w:r>
      <w:r w:rsidR="0036097A" w:rsidRPr="00811981">
        <w:rPr>
          <w:rFonts w:ascii="Cambria" w:hAnsi="Cambria"/>
          <w:color w:val="000000" w:themeColor="text1"/>
          <w:sz w:val="22"/>
          <w:szCs w:val="22"/>
        </w:rPr>
        <w:t>,</w:t>
      </w:r>
      <w:r w:rsidR="007B5E34" w:rsidRPr="00811981">
        <w:rPr>
          <w:rFonts w:ascii="Cambria" w:hAnsi="Cambria"/>
          <w:color w:val="000000" w:themeColor="text1"/>
          <w:sz w:val="22"/>
          <w:szCs w:val="22"/>
        </w:rPr>
        <w:t xml:space="preserve"> AngularJS</w:t>
      </w:r>
      <w:r w:rsidR="00CB1E56" w:rsidRPr="00811981">
        <w:rPr>
          <w:rFonts w:ascii="Cambria" w:hAnsi="Cambria"/>
          <w:color w:val="000000" w:themeColor="text1"/>
          <w:sz w:val="22"/>
          <w:szCs w:val="22"/>
        </w:rPr>
        <w:t>, Bootstrap, Node.JS</w:t>
      </w:r>
    </w:p>
    <w:p w:rsidR="009B6D98" w:rsidRPr="00811981" w:rsidRDefault="009B6D98" w:rsidP="00811981">
      <w:pPr>
        <w:spacing w:after="0" w:line="240" w:lineRule="auto"/>
        <w:ind w:left="720"/>
        <w:jc w:val="left"/>
        <w:rPr>
          <w:rFonts w:ascii="Cambria" w:hAnsi="Cambria"/>
          <w:color w:val="000000" w:themeColor="text1"/>
          <w:sz w:val="22"/>
          <w:szCs w:val="22"/>
        </w:rPr>
      </w:pPr>
    </w:p>
    <w:p w:rsidR="00BB4A29" w:rsidRPr="00811981" w:rsidRDefault="00BB4A29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Client: </w:t>
      </w:r>
      <w:r w:rsidRPr="00811981">
        <w:rPr>
          <w:rFonts w:ascii="Cambria" w:hAnsi="Cambria"/>
          <w:b/>
          <w:color w:val="000000" w:themeColor="text1"/>
          <w:sz w:val="22"/>
          <w:szCs w:val="22"/>
        </w:rPr>
        <w:tab/>
      </w:r>
      <w:r w:rsidR="001D7FDD" w:rsidRPr="00083E64">
        <w:rPr>
          <w:rFonts w:ascii="Cambria" w:hAnsi="Cambria"/>
          <w:b/>
          <w:color w:val="000000" w:themeColor="text1"/>
          <w:sz w:val="22"/>
          <w:szCs w:val="22"/>
        </w:rPr>
        <w:t xml:space="preserve">SEI </w:t>
      </w:r>
      <w:r w:rsidR="001D7FDD">
        <w:rPr>
          <w:rFonts w:ascii="Cambria" w:hAnsi="Cambria"/>
          <w:b/>
          <w:color w:val="000000" w:themeColor="text1"/>
          <w:sz w:val="22"/>
          <w:szCs w:val="22"/>
        </w:rPr>
        <w:t>Investments</w:t>
      </w:r>
      <w:r w:rsidR="00083E64" w:rsidRPr="00083E64">
        <w:rPr>
          <w:rFonts w:ascii="Cambria" w:hAnsi="Cambria"/>
          <w:b/>
          <w:color w:val="000000" w:themeColor="text1"/>
          <w:sz w:val="22"/>
          <w:szCs w:val="22"/>
        </w:rPr>
        <w:t xml:space="preserve"> - Dallas, TX</w:t>
      </w:r>
    </w:p>
    <w:p w:rsidR="00BB4A29" w:rsidRPr="00811981" w:rsidRDefault="00BB4A29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Duration: Feb 2012 – Oct 2013</w:t>
      </w:r>
    </w:p>
    <w:p w:rsidR="00BB4A29" w:rsidRPr="00811981" w:rsidRDefault="00BB4A29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Position: Java</w:t>
      </w:r>
      <w:r w:rsidR="003E5EE9">
        <w:rPr>
          <w:rFonts w:ascii="Cambria" w:hAnsi="Cambria"/>
          <w:b/>
          <w:color w:val="000000" w:themeColor="text1"/>
          <w:sz w:val="22"/>
          <w:szCs w:val="22"/>
        </w:rPr>
        <w:t xml:space="preserve"> Full Stack</w:t>
      </w: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 Developer</w:t>
      </w:r>
    </w:p>
    <w:p w:rsidR="00AE1D88" w:rsidRDefault="00AE1D8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p w:rsidR="00BB4A29" w:rsidRPr="00811981" w:rsidRDefault="00BB4A29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Responsibilities: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Involved in various phases of Software Development Life cycle (SDLC) of the application like requirement gathering, Design, Analysis and code development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Developed various product applications using Java, J2EE and Front end technologie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Involved in development of middle layer business methods, which incorporated the core business functionality using Singleton Bean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Spring framework is used to implement Inversion of Control (IOC) and Model View Controller (MVC)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Developed user management screens using AngularJS business component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Spring framework and DAO classes using JPA framework for persistence management and involved in integrating the frameworks for the project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Worked extensively on Web Services (SOAP &amp; REST), XML, JMS and Spring Controller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Actively involved in designing and implementing Business Delegate, Data Access Object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Used AJAX (JQuery) to display data using asynchronous call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lastRenderedPageBreak/>
        <w:t xml:space="preserve">REST (JAX-RS) web services have been developed to be consumed by middleware module to push the communication center messages into web module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Extensively used Java Collections framework for backend services and to display view on frontend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Developed single page applications using AngularJS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Developed reusable custom directives using AngularJS using transude, restrict, event handler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Leveraged two way data binding through scope in applications built on AngularJ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Worked on Rest API calls and integrated with UI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Used Bootstrap for Responsive Web design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Used Grunt for build UI applications minification, watch for file changes for automated build, code quality check and CSS prefixers for cross browser compatibility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Used Node.js and Npm module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Implemented mock services in node.JS with the help of modules using ExpressJ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Implemented the Angular MVC and two way data binding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Created application to View Data in MongoDB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Wrote application level code to perform client side validation using JQUERY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Worked on Rest API calls and integrated with UI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Involved in configuring and integrating </w:t>
      </w:r>
      <w:r w:rsidR="00CC2355" w:rsidRPr="00083E64">
        <w:rPr>
          <w:rFonts w:ascii="Cambria" w:hAnsi="Cambria"/>
          <w:color w:val="000000" w:themeColor="text1"/>
          <w:sz w:val="22"/>
          <w:szCs w:val="22"/>
        </w:rPr>
        <w:t>spring</w:t>
      </w:r>
      <w:r w:rsidRPr="00083E64">
        <w:rPr>
          <w:rFonts w:ascii="Cambria" w:hAnsi="Cambria"/>
          <w:color w:val="000000" w:themeColor="text1"/>
          <w:sz w:val="22"/>
          <w:szCs w:val="22"/>
        </w:rPr>
        <w:t xml:space="preserve"> and Hibernate framework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Used Spring MVC and restful web services such as jersey, axis framework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Responsible in testing the classes and methods using JUnit test case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Used Junit framework for unit testing of application and Log4j to capture the log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Developed the application using Spring Framework that uses Model View Controller (MVC) architecture with JSP as the view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Developed web services using HTTP, SOAP and XML technologies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Handled the back end operations using SQL, Stored procedures, triggers and developed the persistence structure using ORM based Hibernate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Used Hibernate as the ORM tool develop the persistence layer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Used MVC frames works like Spring MVC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Deployed web, presentation and business components on Apache Tomcat Application Server. </w:t>
      </w:r>
    </w:p>
    <w:p w:rsidR="00083E64" w:rsidRPr="00083E64" w:rsidRDefault="00083E64" w:rsidP="00083E64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083E64">
        <w:rPr>
          <w:rFonts w:ascii="Cambria" w:hAnsi="Cambria"/>
          <w:color w:val="000000" w:themeColor="text1"/>
          <w:sz w:val="22"/>
          <w:szCs w:val="22"/>
        </w:rPr>
        <w:t xml:space="preserve">Involved in identify the defects, captured using ALM and worked on the defects. </w:t>
      </w:r>
    </w:p>
    <w:p w:rsidR="00BB4A29" w:rsidRPr="00811981" w:rsidRDefault="00BB4A29" w:rsidP="00083E64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Environment: </w:t>
      </w:r>
      <w:r w:rsidR="009C3986" w:rsidRPr="00811981">
        <w:rPr>
          <w:rFonts w:ascii="Cambria" w:hAnsi="Cambria"/>
          <w:color w:val="000000" w:themeColor="text1"/>
          <w:sz w:val="22"/>
          <w:szCs w:val="22"/>
        </w:rPr>
        <w:t>Java, Oracle 10g, JUnit, UML, SQL, PL/SQL, Log4j, Bugzilla, Core Java, J2EE,, Eclipse 3.2, JDBC, Maven, CSS, Genuitec Pulse. Linux</w:t>
      </w:r>
      <w:r w:rsidR="00083E64" w:rsidRPr="00083E64">
        <w:rPr>
          <w:rFonts w:ascii="Cambria" w:hAnsi="Cambria"/>
          <w:color w:val="000000" w:themeColor="text1"/>
          <w:sz w:val="22"/>
          <w:szCs w:val="22"/>
        </w:rPr>
        <w:t>Java, J2EE, Maven, Spring, Hibernate, Web Services, XML, JavaScript, AJAX, AngularJS, NodeJS, Grunt, Bootstrap, SASS, MEAN Stack, JSP, Web Services WSDL, SOAP, Commons Lang, Log4j, Junit, JMockit, Spring-IOC, Junit, JDBC Template, MongoDB, MVC, Eclipse, Linux.</w:t>
      </w:r>
    </w:p>
    <w:p w:rsidR="00BB4A29" w:rsidRPr="00811981" w:rsidRDefault="00BB4A29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p w:rsidR="005C7F24" w:rsidRPr="00811981" w:rsidRDefault="004035C3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Client</w:t>
      </w:r>
      <w:r w:rsidR="005C7F24" w:rsidRPr="00811981">
        <w:rPr>
          <w:rFonts w:ascii="Cambria" w:hAnsi="Cambria"/>
          <w:b/>
          <w:color w:val="000000" w:themeColor="text1"/>
          <w:sz w:val="22"/>
          <w:szCs w:val="22"/>
        </w:rPr>
        <w:t>:T-mobile, Bellevue, WA</w:t>
      </w:r>
    </w:p>
    <w:p w:rsidR="009B6D98" w:rsidRPr="00811981" w:rsidRDefault="009B6D9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Duration: </w:t>
      </w:r>
      <w:r w:rsidR="00563223" w:rsidRPr="00811981">
        <w:rPr>
          <w:rFonts w:ascii="Cambria" w:hAnsi="Cambria"/>
          <w:b/>
          <w:color w:val="000000" w:themeColor="text1"/>
          <w:sz w:val="22"/>
          <w:szCs w:val="22"/>
        </w:rPr>
        <w:t>Aug 2015 – June 2016</w:t>
      </w:r>
    </w:p>
    <w:p w:rsidR="009B6D98" w:rsidRPr="00811981" w:rsidRDefault="009B6D9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Position: </w:t>
      </w:r>
      <w:r w:rsidR="003E5EE9">
        <w:rPr>
          <w:rFonts w:ascii="Cambria" w:hAnsi="Cambria"/>
          <w:b/>
          <w:color w:val="000000" w:themeColor="text1"/>
          <w:sz w:val="22"/>
          <w:szCs w:val="22"/>
        </w:rPr>
        <w:t xml:space="preserve">Java Full Stack </w:t>
      </w:r>
      <w:r w:rsidR="00DB3F04" w:rsidRPr="00811981">
        <w:rPr>
          <w:rFonts w:ascii="Cambria" w:hAnsi="Cambria"/>
          <w:b/>
          <w:color w:val="000000" w:themeColor="text1"/>
          <w:sz w:val="22"/>
          <w:szCs w:val="22"/>
        </w:rPr>
        <w:t>Developer</w:t>
      </w:r>
    </w:p>
    <w:p w:rsidR="00AE1D88" w:rsidRDefault="00AE1D8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p w:rsidR="00FF155C" w:rsidRPr="00811981" w:rsidRDefault="00FF155C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Responsibilities: </w:t>
      </w:r>
    </w:p>
    <w:p w:rsidR="00FF155C" w:rsidRPr="00811981" w:rsidRDefault="00FF155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complete software development life cycle with Object Oriented approach of clients business process and continuous client feedback. Worked on designing and developing a complete service oriented system based on SOA principles and architecture in agile development environment. </w:t>
      </w:r>
    </w:p>
    <w:p w:rsidR="00FF155C" w:rsidRPr="00811981" w:rsidRDefault="00FF155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writing of the technical design document. </w:t>
      </w:r>
    </w:p>
    <w:p w:rsidR="00FF155C" w:rsidRPr="00066D29" w:rsidRDefault="00FF155C" w:rsidP="00066D29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Involved in design and Drawi</w:t>
      </w:r>
      <w:bookmarkStart w:id="0" w:name="_GoBack"/>
      <w:bookmarkEnd w:id="0"/>
      <w:r w:rsidRPr="00811981">
        <w:rPr>
          <w:rFonts w:ascii="Cambria" w:hAnsi="Cambria"/>
          <w:color w:val="000000" w:themeColor="text1"/>
          <w:sz w:val="22"/>
          <w:szCs w:val="22"/>
        </w:rPr>
        <w:t xml:space="preserve">ng UML diagrams such as use cases, sequence diagrams. </w:t>
      </w:r>
    </w:p>
    <w:p w:rsidR="00FF155C" w:rsidRPr="00811981" w:rsidRDefault="00FF155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web services to generate and attached contract documents. </w:t>
      </w:r>
    </w:p>
    <w:p w:rsidR="00FF155C" w:rsidRPr="00811981" w:rsidRDefault="00FF155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the testing of the web services to establish time taken to attach and send huge PDF. </w:t>
      </w:r>
    </w:p>
    <w:p w:rsidR="00FF155C" w:rsidRPr="00811981" w:rsidRDefault="00FF155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Hibernate to create persistence to the Oracle database. </w:t>
      </w:r>
    </w:p>
    <w:p w:rsidR="00FF155C" w:rsidRPr="00811981" w:rsidRDefault="00FF155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user interfaces using JSP and form beans with heavy JavaScript to reduce round trips to the server. 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signing the front end using JSP, JQuery, CSS3 and HTML5 as per the requirements that are provided. 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veloped system preferences UI screens using JSP custom TagLibs, JSP templates, JavaScript, CSS3 and HTML5.</w:t>
      </w:r>
    </w:p>
    <w:p w:rsidR="00FF155C" w:rsidRPr="00811981" w:rsidRDefault="00FF155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Created Use Cases diagrams, activity diagrams, sequence diagrams and class diagrams. </w:t>
      </w:r>
    </w:p>
    <w:p w:rsidR="009372CE" w:rsidRPr="00811981" w:rsidRDefault="009372CE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Implemented RESTful web services to retrieve and update data.</w:t>
      </w:r>
    </w:p>
    <w:p w:rsidR="009372CE" w:rsidRPr="00811981" w:rsidRDefault="009372CE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and designed the UI interfaces using JSF, HTML5 and wrote AJAX calls for the REST web services. </w:t>
      </w:r>
    </w:p>
    <w:p w:rsidR="009372CE" w:rsidRPr="00811981" w:rsidRDefault="009372CE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lastRenderedPageBreak/>
        <w:t>Developed REST Web Services by using Spring MVC, JAX-RS, and Spring with annotation driven configuration.</w:t>
      </w:r>
    </w:p>
    <w:p w:rsidR="009372CE" w:rsidRPr="00811981" w:rsidRDefault="009372CE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controller classes to handle request for REST web services and SOA architecture. </w:t>
      </w:r>
    </w:p>
    <w:p w:rsidR="00FF155C" w:rsidRPr="00811981" w:rsidRDefault="00FF155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signed and implemented UI layer using</w:t>
      </w:r>
      <w:r w:rsidR="001E07D6" w:rsidRPr="00811981">
        <w:rPr>
          <w:rFonts w:ascii="Cambria" w:hAnsi="Cambria"/>
          <w:color w:val="000000" w:themeColor="text1"/>
          <w:sz w:val="22"/>
          <w:szCs w:val="22"/>
        </w:rPr>
        <w:t xml:space="preserve"> JSP, Ja</w:t>
      </w:r>
      <w:r w:rsidR="00384109" w:rsidRPr="00811981">
        <w:rPr>
          <w:rFonts w:ascii="Cambria" w:hAnsi="Cambria"/>
          <w:color w:val="000000" w:themeColor="text1"/>
          <w:sz w:val="22"/>
          <w:szCs w:val="22"/>
        </w:rPr>
        <w:t xml:space="preserve">vaScript, XML, XHTML </w:t>
      </w:r>
      <w:r w:rsidR="001E07D6" w:rsidRPr="00811981">
        <w:rPr>
          <w:rFonts w:ascii="Cambria" w:hAnsi="Cambria"/>
          <w:color w:val="000000" w:themeColor="text1"/>
          <w:sz w:val="22"/>
          <w:szCs w:val="22"/>
        </w:rPr>
        <w:t xml:space="preserve">and business logic using Servlets, JSP, EJBs and J2EE framework. </w:t>
      </w:r>
    </w:p>
    <w:p w:rsidR="001E07D6" w:rsidRPr="00811981" w:rsidRDefault="001E07D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on the back end to modify business logic by making enhancements. </w:t>
      </w:r>
    </w:p>
    <w:p w:rsidR="001E07D6" w:rsidRPr="00811981" w:rsidRDefault="001E07D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Responsible for writing JavaScript for the validation on client side. </w:t>
      </w:r>
    </w:p>
    <w:p w:rsidR="001E07D6" w:rsidRPr="00811981" w:rsidRDefault="001E07D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design and implementation of contract Web service. </w:t>
      </w:r>
    </w:p>
    <w:p w:rsidR="001E07D6" w:rsidRPr="00811981" w:rsidRDefault="001E07D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Worked in handling of the web service client based on Apache Axis Technology. </w:t>
      </w:r>
    </w:p>
    <w:p w:rsidR="001E07D6" w:rsidRPr="00811981" w:rsidRDefault="001E07D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the business logic-coding framework to seamlessly map the business logic into respective value beans. </w:t>
      </w:r>
    </w:p>
    <w:p w:rsidR="001E07D6" w:rsidRPr="00811981" w:rsidRDefault="001E07D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developing the core business logic using Session Beans (EJBs) and deploying them in Weblogic Application server. </w:t>
      </w:r>
    </w:p>
    <w:p w:rsidR="001E07D6" w:rsidRPr="00811981" w:rsidRDefault="001E07D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Eclipse for application development. </w:t>
      </w:r>
    </w:p>
    <w:p w:rsidR="001E07D6" w:rsidRPr="00811981" w:rsidRDefault="001E07D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web services using Apache Axis based upon WSDL to integrate software applications with internal users utilizing signatures, xml based SAML and WS-Security encryption. </w:t>
      </w:r>
    </w:p>
    <w:p w:rsidR="001E07D6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publishing the web services to help users interacting with web services. </w:t>
      </w:r>
    </w:p>
    <w:p w:rsidR="00186883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Worked closely with requirements to translate business rules into business component modules. </w:t>
      </w:r>
    </w:p>
    <w:p w:rsidR="00186883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the migration of independent parts of the system to use persistence technology such as Hibernate for the implementation of DAO. </w:t>
      </w:r>
    </w:p>
    <w:p w:rsidR="00186883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Spring DAO module was used with hibernate to provide security and transaction management. 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Used Hibernate, object/relational-mapping (ORM) solution, RDBMS, technique of mapping data representation from MVC model to Oracle Relational data model with a SQL-based schema.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veloped Hibernate DAO classes, SOA architecture, and with the Spring framework manager classes retrieve and save the data from the database.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Implemented Model View Controller (MVC) Architecture and coded Java Beans (as the model).</w:t>
      </w:r>
    </w:p>
    <w:p w:rsidR="00186883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veloped functions and stored proced</w:t>
      </w:r>
      <w:r w:rsidR="00D3021B" w:rsidRPr="00811981">
        <w:rPr>
          <w:rFonts w:ascii="Cambria" w:hAnsi="Cambria"/>
          <w:color w:val="000000" w:themeColor="text1"/>
          <w:sz w:val="22"/>
          <w:szCs w:val="22"/>
        </w:rPr>
        <w:t>.0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ures using SQL and PL/SQL for the application. </w:t>
      </w:r>
    </w:p>
    <w:p w:rsidR="00186883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Wrote database queries using SQL and PL/SQL for accessing, manipulating and updating Oracle database. </w:t>
      </w:r>
    </w:p>
    <w:p w:rsidR="00186883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mplemented LDAP security protocol over TCP/IP network to look up information from the server. </w:t>
      </w:r>
    </w:p>
    <w:p w:rsidR="00186883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Extensively implemented telecom operational support system (OSS) in development. </w:t>
      </w:r>
    </w:p>
    <w:p w:rsidR="00186883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Multithreding used to enhance interaction between rate matrix and ECM system. 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Prepared Junit test cases and executed the test cases using Junit in eclipse.</w:t>
      </w:r>
    </w:p>
    <w:p w:rsidR="00186883" w:rsidRPr="00811981" w:rsidRDefault="00186883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Linux scripts for log rotation and wrote batch processing jobs. </w:t>
      </w:r>
    </w:p>
    <w:p w:rsidR="00186883" w:rsidRPr="00811981" w:rsidRDefault="00186883" w:rsidP="00811981">
      <w:p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Environment: </w:t>
      </w:r>
      <w:r w:rsidR="00047D58" w:rsidRPr="00811981">
        <w:rPr>
          <w:rFonts w:ascii="Cambria" w:hAnsi="Cambria"/>
          <w:color w:val="000000" w:themeColor="text1"/>
          <w:sz w:val="22"/>
          <w:szCs w:val="22"/>
        </w:rPr>
        <w:t>Java</w:t>
      </w:r>
      <w:r w:rsidR="00DF3F5E" w:rsidRPr="00811981">
        <w:rPr>
          <w:rFonts w:ascii="Cambria" w:hAnsi="Cambria"/>
          <w:color w:val="000000" w:themeColor="text1"/>
          <w:sz w:val="22"/>
          <w:szCs w:val="22"/>
        </w:rPr>
        <w:t xml:space="preserve">, J2EE, Hibernate, Spring DAO, 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JSP, EJB, JSF, custom tags, Eclipse, </w:t>
      </w:r>
      <w:r w:rsidR="009372CE" w:rsidRPr="00811981">
        <w:rPr>
          <w:rFonts w:ascii="Cambria" w:hAnsi="Cambria" w:cs="Arial"/>
          <w:color w:val="000000" w:themeColor="text1"/>
          <w:sz w:val="22"/>
          <w:szCs w:val="22"/>
          <w:lang w:val="en-IN" w:eastAsia="ar-SA"/>
        </w:rPr>
        <w:t>RESTful</w:t>
      </w:r>
      <w:r w:rsidR="009372CE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HTML, DHTML, XML, JavaScript, </w:t>
      </w:r>
      <w:r w:rsidR="00047D58" w:rsidRPr="00811981">
        <w:rPr>
          <w:rFonts w:ascii="Cambria" w:hAnsi="Cambria"/>
          <w:color w:val="000000" w:themeColor="text1"/>
          <w:sz w:val="22"/>
          <w:szCs w:val="22"/>
        </w:rPr>
        <w:t>AJAX, Weblogic</w:t>
      </w:r>
      <w:r w:rsidR="00DF3F5E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4D4C62" w:rsidRPr="00811981">
        <w:rPr>
          <w:rFonts w:ascii="Cambria" w:hAnsi="Cambria"/>
          <w:color w:val="000000" w:themeColor="text1"/>
          <w:sz w:val="22"/>
          <w:szCs w:val="22"/>
        </w:rPr>
        <w:t>XML,</w:t>
      </w:r>
      <w:r w:rsidR="00BB7679" w:rsidRPr="00811981">
        <w:rPr>
          <w:rFonts w:ascii="Cambria" w:hAnsi="Cambria"/>
          <w:color w:val="000000" w:themeColor="text1"/>
          <w:sz w:val="22"/>
          <w:szCs w:val="22"/>
        </w:rPr>
        <w:t xml:space="preserve"> LDAP, TCP/IP,</w:t>
      </w:r>
      <w:r w:rsidR="002B5D8C" w:rsidRPr="00811981">
        <w:rPr>
          <w:rFonts w:ascii="Cambria" w:hAnsi="Cambria"/>
          <w:bCs/>
          <w:color w:val="000000" w:themeColor="text1"/>
          <w:sz w:val="22"/>
          <w:szCs w:val="22"/>
        </w:rPr>
        <w:t xml:space="preserve">Junit, </w:t>
      </w:r>
      <w:r w:rsidR="00BB7679" w:rsidRPr="00811981">
        <w:rPr>
          <w:rFonts w:ascii="Cambria" w:hAnsi="Cambria"/>
          <w:color w:val="000000" w:themeColor="text1"/>
          <w:sz w:val="22"/>
          <w:szCs w:val="22"/>
        </w:rPr>
        <w:t xml:space="preserve"> JavaScript, </w:t>
      </w:r>
      <w:r w:rsidR="002B5D8C" w:rsidRPr="00811981">
        <w:rPr>
          <w:rFonts w:ascii="Cambria" w:hAnsi="Cambria" w:cs="Arial"/>
          <w:color w:val="000000" w:themeColor="text1"/>
          <w:sz w:val="22"/>
          <w:szCs w:val="22"/>
          <w:lang w:val="en-IN" w:eastAsia="ar-SA"/>
        </w:rPr>
        <w:t>JQuery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9F1BFF" w:rsidRPr="00811981">
        <w:rPr>
          <w:rFonts w:ascii="Cambria" w:hAnsi="Cambria"/>
          <w:color w:val="000000" w:themeColor="text1"/>
          <w:sz w:val="22"/>
          <w:szCs w:val="22"/>
        </w:rPr>
        <w:t xml:space="preserve">CSS, JMS, 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 xml:space="preserve">MVC, </w:t>
      </w:r>
      <w:r w:rsidR="009F1BFF" w:rsidRPr="00811981">
        <w:rPr>
          <w:rFonts w:ascii="Cambria" w:hAnsi="Cambria"/>
          <w:color w:val="000000" w:themeColor="text1"/>
          <w:sz w:val="22"/>
          <w:szCs w:val="22"/>
        </w:rPr>
        <w:t>Oracle</w:t>
      </w:r>
      <w:r w:rsidR="004D4C62" w:rsidRPr="00811981">
        <w:rPr>
          <w:rFonts w:ascii="Cambria" w:hAnsi="Cambria"/>
          <w:color w:val="000000" w:themeColor="text1"/>
          <w:sz w:val="22"/>
          <w:szCs w:val="22"/>
        </w:rPr>
        <w:t>, SQL, Pl/SQL, Linux</w:t>
      </w:r>
    </w:p>
    <w:p w:rsidR="004D4C62" w:rsidRPr="00811981" w:rsidRDefault="004D4C62" w:rsidP="00811981">
      <w:pPr>
        <w:spacing w:after="0" w:line="240" w:lineRule="auto"/>
        <w:ind w:left="1080"/>
        <w:jc w:val="left"/>
        <w:rPr>
          <w:rFonts w:ascii="Cambria" w:hAnsi="Cambria"/>
          <w:color w:val="000000" w:themeColor="text1"/>
          <w:sz w:val="22"/>
          <w:szCs w:val="22"/>
        </w:rPr>
      </w:pPr>
    </w:p>
    <w:p w:rsidR="005C3255" w:rsidRPr="00811981" w:rsidRDefault="005C3255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Client:American Insurance Group (AIG), NH</w:t>
      </w:r>
    </w:p>
    <w:p w:rsidR="004D4C62" w:rsidRPr="00811981" w:rsidRDefault="004D4C62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Project:  IntelliRisk</w:t>
      </w:r>
    </w:p>
    <w:p w:rsidR="004D4C62" w:rsidRPr="00811981" w:rsidRDefault="004D4C62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Duration: </w:t>
      </w:r>
      <w:r w:rsidR="00464772" w:rsidRPr="00811981">
        <w:rPr>
          <w:rFonts w:ascii="Cambria" w:hAnsi="Cambria"/>
          <w:b/>
          <w:color w:val="000000" w:themeColor="text1"/>
          <w:sz w:val="22"/>
          <w:szCs w:val="22"/>
        </w:rPr>
        <w:t>Dec 2013 – July 2015</w:t>
      </w:r>
    </w:p>
    <w:p w:rsidR="004D4C62" w:rsidRPr="00811981" w:rsidRDefault="004D4C62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Position:</w:t>
      </w:r>
      <w:r w:rsidR="00226524"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 Java/J2EE </w:t>
      </w:r>
      <w:r w:rsidRPr="00811981">
        <w:rPr>
          <w:rFonts w:ascii="Cambria" w:hAnsi="Cambria"/>
          <w:b/>
          <w:color w:val="000000" w:themeColor="text1"/>
          <w:sz w:val="22"/>
          <w:szCs w:val="22"/>
        </w:rPr>
        <w:t>Developer</w:t>
      </w:r>
    </w:p>
    <w:p w:rsidR="00811981" w:rsidRPr="00811981" w:rsidRDefault="00811981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p w:rsidR="002C4AD7" w:rsidRPr="00811981" w:rsidRDefault="002C4AD7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Responsibilities: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Worked on Agile Scrum Methodology to meet timelines with quality deliverables.</w:t>
      </w:r>
    </w:p>
    <w:p w:rsidR="002C4AD7" w:rsidRPr="00811981" w:rsidRDefault="002C4AD7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Worked on creating the common controls list for the billing account on the service availability flow. </w:t>
      </w:r>
    </w:p>
    <w:p w:rsidR="002C4AD7" w:rsidRPr="00811981" w:rsidRDefault="002C4AD7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Created and modified JSPs for the application. </w:t>
      </w:r>
    </w:p>
    <w:p w:rsidR="002C4AD7" w:rsidRPr="00811981" w:rsidRDefault="002C4AD7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Made enhancements to the user connection properties to allow them to select products having features. </w:t>
      </w:r>
    </w:p>
    <w:p w:rsidR="002C4AD7" w:rsidRPr="00811981" w:rsidRDefault="002C4AD7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signed and helped implement single sign-on into IntelliRisk using the Java and ClearTrust authentication. </w:t>
      </w:r>
    </w:p>
    <w:p w:rsidR="002C4AD7" w:rsidRPr="00811981" w:rsidRDefault="005D4EB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Single sign on used by managers to access time reporting and by sales and marketing managers to access customer trend analysis. </w:t>
      </w:r>
    </w:p>
    <w:p w:rsidR="005D4EB6" w:rsidRPr="00811981" w:rsidRDefault="005D4EB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Session EJBs to handle the client communications that are then transferred to the DAO classes to communicate with the database, DB2. </w:t>
      </w:r>
    </w:p>
    <w:p w:rsidR="005D4EB6" w:rsidRPr="00811981" w:rsidRDefault="005D4EB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Created Core DTO (Data Transfer Objects) layer objects and modified Helper and the beans associated with the application. </w:t>
      </w:r>
    </w:p>
    <w:p w:rsidR="005D4EB6" w:rsidRPr="00811981" w:rsidRDefault="005D4EB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Wrote XML files, which are transformed into XSL for the front-end screens. </w:t>
      </w:r>
    </w:p>
    <w:p w:rsidR="009372CE" w:rsidRPr="00811981" w:rsidRDefault="009372CE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Exposing the Services using Web services with WSDL, SOAP.</w:t>
      </w:r>
    </w:p>
    <w:p w:rsidR="00904446" w:rsidRPr="00811981" w:rsidRDefault="0090444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lastRenderedPageBreak/>
        <w:t xml:space="preserve">Designed and developed user interface using CSS, HTML, JSP, </w:t>
      </w:r>
      <w:r w:rsidR="00E77E35" w:rsidRPr="00811981">
        <w:rPr>
          <w:rFonts w:ascii="Cambria" w:hAnsi="Cambria"/>
          <w:color w:val="000000" w:themeColor="text1"/>
          <w:sz w:val="22"/>
          <w:szCs w:val="22"/>
        </w:rPr>
        <w:t xml:space="preserve">JQuery, </w:t>
      </w:r>
      <w:r w:rsidRPr="00811981">
        <w:rPr>
          <w:rFonts w:ascii="Cambria" w:hAnsi="Cambria"/>
          <w:color w:val="000000" w:themeColor="text1"/>
          <w:sz w:val="22"/>
          <w:szCs w:val="22"/>
        </w:rPr>
        <w:t>JavaScript, JSTL tags and EL for scripting in JSP.</w:t>
      </w:r>
    </w:p>
    <w:p w:rsidR="005D4EB6" w:rsidRPr="00811981" w:rsidRDefault="005D4EB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This module uses extensive amounts of JSPs, custom tags, EJBs, JavaScript with xml processing. 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mplemented business layer using SOAP Web services using data consolidation and data processing. 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Worked on Struts, Tiles, Ajax, for developing the application. </w:t>
      </w:r>
    </w:p>
    <w:p w:rsidR="005D4EB6" w:rsidRPr="00811981" w:rsidRDefault="005D4EB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design patterns like Factory method pattern, Singleton pattern, and DAO pattern. 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Used Hibernate as ORM to map Java classes to database tables.</w:t>
      </w:r>
    </w:p>
    <w:p w:rsidR="005D4EB6" w:rsidRPr="00811981" w:rsidRDefault="005D4EB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JSPs and custom tags for the front-end screens. 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signed and developed Customer registration and login screens using JSP, XML, HTML, CSS and JavaScript, JQUERY. </w:t>
      </w:r>
    </w:p>
    <w:p w:rsidR="005D4EB6" w:rsidRPr="00811981" w:rsidRDefault="007B5E34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JavaScript </w:t>
      </w:r>
      <w:r w:rsidR="005D4EB6" w:rsidRPr="00811981">
        <w:rPr>
          <w:rFonts w:ascii="Cambria" w:hAnsi="Cambria"/>
          <w:color w:val="000000" w:themeColor="text1"/>
          <w:sz w:val="22"/>
          <w:szCs w:val="22"/>
        </w:rPr>
        <w:t xml:space="preserve">extensively for the Front-end screens. 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Struts framework for MVC design Pattern, Action class, Action Servlets, Form Bean. </w:t>
      </w:r>
    </w:p>
    <w:p w:rsidR="005D4EB6" w:rsidRPr="00811981" w:rsidRDefault="005D4EB6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Data Access Object pattern to generate reports and connect with the database. </w:t>
      </w:r>
    </w:p>
    <w:p w:rsidR="00047D58" w:rsidRPr="00811981" w:rsidRDefault="00047D5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Added delivery mechanisms for the product during Broadband account create and product purchase flow. </w:t>
      </w:r>
    </w:p>
    <w:p w:rsidR="00047D58" w:rsidRPr="00811981" w:rsidRDefault="00047D5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Changed the front tier’s DTO’s – Data Transfer Objects and JSP pages. </w:t>
      </w:r>
    </w:p>
    <w:p w:rsidR="00047D58" w:rsidRPr="00811981" w:rsidRDefault="00047D5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Worked on Ant scripts, and server deployments of the web application. </w:t>
      </w:r>
    </w:p>
    <w:p w:rsidR="00047D58" w:rsidRPr="00811981" w:rsidRDefault="00047D5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Created Junit test cases for testing the business flow for the JIRA issues/bug fix tickets. </w:t>
      </w:r>
    </w:p>
    <w:p w:rsidR="00047D58" w:rsidRPr="00811981" w:rsidRDefault="00047D5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the Unit Testing and Integration Testing of System. </w:t>
      </w:r>
    </w:p>
    <w:p w:rsidR="00047D58" w:rsidRPr="00811981" w:rsidRDefault="00047D58" w:rsidP="00811981">
      <w:p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Environment: </w:t>
      </w:r>
      <w:r w:rsidRPr="00811981">
        <w:rPr>
          <w:rFonts w:ascii="Cambria" w:hAnsi="Cambria"/>
          <w:color w:val="000000" w:themeColor="text1"/>
          <w:sz w:val="22"/>
          <w:szCs w:val="22"/>
        </w:rPr>
        <w:t>Java, J2EE, BEA WebLo</w:t>
      </w:r>
      <w:r w:rsidR="007B5E34" w:rsidRPr="00811981">
        <w:rPr>
          <w:rFonts w:ascii="Cambria" w:hAnsi="Cambria"/>
          <w:color w:val="000000" w:themeColor="text1"/>
          <w:sz w:val="22"/>
          <w:szCs w:val="22"/>
        </w:rPr>
        <w:t xml:space="preserve">gic, Struts, Spring, </w:t>
      </w:r>
      <w:r w:rsidR="009372CE" w:rsidRPr="00811981">
        <w:rPr>
          <w:rFonts w:ascii="Cambria" w:hAnsi="Cambria" w:cs="Arial"/>
          <w:color w:val="000000" w:themeColor="text1"/>
          <w:sz w:val="22"/>
          <w:szCs w:val="22"/>
          <w:lang w:val="en-IN" w:eastAsia="ar-SA"/>
        </w:rPr>
        <w:t>SOAP</w:t>
      </w:r>
      <w:r w:rsidR="009372CE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 xml:space="preserve">MVC, </w:t>
      </w:r>
      <w:r w:rsidR="00246088" w:rsidRPr="00811981">
        <w:rPr>
          <w:rFonts w:ascii="Cambria" w:hAnsi="Cambria"/>
          <w:bCs/>
          <w:color w:val="000000" w:themeColor="text1"/>
          <w:sz w:val="22"/>
          <w:szCs w:val="22"/>
        </w:rPr>
        <w:t xml:space="preserve">Junit, </w:t>
      </w:r>
      <w:r w:rsidR="007B5E34" w:rsidRPr="00811981">
        <w:rPr>
          <w:rFonts w:ascii="Cambria" w:hAnsi="Cambria"/>
          <w:color w:val="000000" w:themeColor="text1"/>
          <w:sz w:val="22"/>
          <w:szCs w:val="22"/>
        </w:rPr>
        <w:t xml:space="preserve">EJB, 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JSP, Hibernate, JavaScript, </w:t>
      </w:r>
      <w:r w:rsidR="002B5D8C" w:rsidRPr="00811981">
        <w:rPr>
          <w:rFonts w:ascii="Cambria" w:hAnsi="Cambria" w:cs="Arial"/>
          <w:color w:val="000000" w:themeColor="text1"/>
          <w:sz w:val="22"/>
          <w:szCs w:val="22"/>
          <w:lang w:val="en-IN" w:eastAsia="ar-SA"/>
        </w:rPr>
        <w:t>JQuery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2B5D8C" w:rsidRPr="00811981">
        <w:rPr>
          <w:rFonts w:ascii="Cambria" w:eastAsia="Times New Roman" w:hAnsi="Cambria"/>
          <w:color w:val="000000" w:themeColor="text1"/>
          <w:sz w:val="22"/>
          <w:szCs w:val="22"/>
        </w:rPr>
        <w:t xml:space="preserve">Ajax, </w:t>
      </w:r>
      <w:r w:rsidR="007B5E34" w:rsidRPr="00811981">
        <w:rPr>
          <w:rFonts w:ascii="Cambria" w:hAnsi="Cambria"/>
          <w:color w:val="000000" w:themeColor="text1"/>
          <w:sz w:val="22"/>
          <w:szCs w:val="22"/>
        </w:rPr>
        <w:t>Oracle, Windows XP, Eclipse</w:t>
      </w:r>
    </w:p>
    <w:p w:rsidR="00047D58" w:rsidRPr="00811981" w:rsidRDefault="00047D58" w:rsidP="00811981">
      <w:pPr>
        <w:spacing w:after="0" w:line="240" w:lineRule="auto"/>
        <w:ind w:left="1440"/>
        <w:jc w:val="left"/>
        <w:rPr>
          <w:rFonts w:ascii="Cambria" w:hAnsi="Cambria"/>
          <w:color w:val="000000" w:themeColor="text1"/>
          <w:sz w:val="22"/>
          <w:szCs w:val="22"/>
        </w:rPr>
      </w:pPr>
    </w:p>
    <w:p w:rsidR="00047D58" w:rsidRPr="00811981" w:rsidRDefault="00047D5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Client: </w:t>
      </w:r>
      <w:r w:rsidRPr="00811981">
        <w:rPr>
          <w:rFonts w:ascii="Cambria" w:hAnsi="Cambria"/>
          <w:b/>
          <w:color w:val="000000" w:themeColor="text1"/>
          <w:sz w:val="22"/>
          <w:szCs w:val="22"/>
        </w:rPr>
        <w:tab/>
        <w:t>PNC Bank, Philadelphia, PA</w:t>
      </w:r>
    </w:p>
    <w:p w:rsidR="00047D58" w:rsidRPr="00811981" w:rsidRDefault="00047D5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Duration:</w:t>
      </w:r>
      <w:r w:rsidR="005F46C1" w:rsidRPr="00811981">
        <w:rPr>
          <w:rFonts w:ascii="Cambria" w:hAnsi="Cambria"/>
          <w:b/>
          <w:color w:val="000000" w:themeColor="text1"/>
          <w:sz w:val="22"/>
          <w:szCs w:val="22"/>
        </w:rPr>
        <w:t>Feb 2012 – Oct 2013</w:t>
      </w:r>
    </w:p>
    <w:p w:rsidR="00047D58" w:rsidRPr="00811981" w:rsidRDefault="00047D5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Position:Java/J2EE Developer</w:t>
      </w:r>
    </w:p>
    <w:p w:rsidR="00811981" w:rsidRPr="00811981" w:rsidRDefault="00811981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p w:rsidR="00E162AF" w:rsidRPr="00811981" w:rsidRDefault="00E162AF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Responsibilities: </w:t>
      </w:r>
    </w:p>
    <w:p w:rsidR="00E162AF" w:rsidRPr="00811981" w:rsidRDefault="00E162AF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Reserved engineering legacy modules and created UML diagrams (class diagrams and sequence diagrams) while creating design documents for the new system. </w:t>
      </w:r>
    </w:p>
    <w:p w:rsidR="00E162AF" w:rsidRPr="00811981" w:rsidRDefault="00E162AF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utility classes in Java to know detailed information about the calls made to stored procedures. </w:t>
      </w:r>
    </w:p>
    <w:p w:rsidR="00E77E35" w:rsidRPr="00811981" w:rsidRDefault="00E77E35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Involved in development of controller component using MVC and view component using JSP, CSS, HTML and JavaScript for the client side validation. </w:t>
      </w:r>
    </w:p>
    <w:p w:rsidR="00E162AF" w:rsidRPr="00811981" w:rsidRDefault="00E162AF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technical documentation describing the steps for deploying and testing the product on the intranet. </w:t>
      </w:r>
    </w:p>
    <w:p w:rsidR="00E162AF" w:rsidRPr="00811981" w:rsidRDefault="00E162AF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signed and developed the request and response data to and from database. 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Worked Extensively on Hibernate DAO framework, and integrated it with Spring.</w:t>
      </w:r>
    </w:p>
    <w:p w:rsidR="009372CE" w:rsidRPr="00811981" w:rsidRDefault="009372CE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veloped Web services component using XML, WSDL, and SOAP with DOM parser to transfer and transform data between applications. </w:t>
      </w:r>
    </w:p>
    <w:p w:rsidR="00444A14" w:rsidRPr="00811981" w:rsidRDefault="00444A14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Involved in developing standalone application using Eclipse RCP.</w:t>
      </w:r>
    </w:p>
    <w:p w:rsidR="00E162AF" w:rsidRPr="00811981" w:rsidRDefault="00E162AF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Developed View with the help of JSP for account aggregation module. </w:t>
      </w:r>
    </w:p>
    <w:p w:rsidR="002B5D8C" w:rsidRPr="00811981" w:rsidRDefault="002B5D8C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Extensively used GWT (Google Web Toolkit) for developing AJAX applications. </w:t>
      </w:r>
    </w:p>
    <w:p w:rsidR="00E162AF" w:rsidRPr="00811981" w:rsidRDefault="00E162AF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 xml:space="preserve">Used JavaScript to validate HTML pages on the client (Employee) side. </w:t>
      </w:r>
    </w:p>
    <w:p w:rsidR="00246088" w:rsidRPr="00811981" w:rsidRDefault="00246088" w:rsidP="00811981">
      <w:pPr>
        <w:pStyle w:val="ListParagraph"/>
        <w:numPr>
          <w:ilvl w:val="0"/>
          <w:numId w:val="15"/>
        </w:num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Developed Automated Test Application which validates various XML document using Junit and XSLT. </w:t>
      </w:r>
    </w:p>
    <w:p w:rsidR="00E162AF" w:rsidRPr="00811981" w:rsidRDefault="00E162AF" w:rsidP="00811981">
      <w:p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 xml:space="preserve">Environment: </w:t>
      </w:r>
      <w:r w:rsidRPr="00811981">
        <w:rPr>
          <w:rFonts w:ascii="Cambria" w:hAnsi="Cambria"/>
          <w:color w:val="000000" w:themeColor="text1"/>
          <w:sz w:val="22"/>
          <w:szCs w:val="22"/>
        </w:rPr>
        <w:t>Window</w:t>
      </w:r>
      <w:r w:rsidR="00900A42" w:rsidRPr="00811981">
        <w:rPr>
          <w:rFonts w:ascii="Cambria" w:hAnsi="Cambria"/>
          <w:color w:val="000000" w:themeColor="text1"/>
          <w:sz w:val="22"/>
          <w:szCs w:val="22"/>
        </w:rPr>
        <w:t xml:space="preserve">s 7, Java/J2EE, JDBC, 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 xml:space="preserve">MVC, </w:t>
      </w:r>
      <w:r w:rsidR="00246088" w:rsidRPr="00811981">
        <w:rPr>
          <w:rFonts w:ascii="Cambria" w:eastAsia="Times New Roman" w:hAnsi="Cambria"/>
          <w:color w:val="000000" w:themeColor="text1"/>
          <w:sz w:val="22"/>
          <w:szCs w:val="22"/>
        </w:rPr>
        <w:t>XSLT</w:t>
      </w:r>
      <w:r w:rsidR="00246088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900A42" w:rsidRPr="00811981">
        <w:rPr>
          <w:rFonts w:ascii="Cambria" w:hAnsi="Cambria"/>
          <w:color w:val="000000" w:themeColor="text1"/>
          <w:sz w:val="22"/>
          <w:szCs w:val="22"/>
        </w:rPr>
        <w:t xml:space="preserve">Eclipse, </w:t>
      </w:r>
      <w:r w:rsidR="009372CE" w:rsidRPr="00811981">
        <w:rPr>
          <w:rFonts w:ascii="Cambria" w:hAnsi="Cambria" w:cs="Arial"/>
          <w:color w:val="000000" w:themeColor="text1"/>
          <w:sz w:val="22"/>
          <w:szCs w:val="22"/>
          <w:lang w:val="en-IN" w:eastAsia="ar-SA"/>
        </w:rPr>
        <w:t>SOAP</w:t>
      </w:r>
      <w:r w:rsidR="009372CE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246088" w:rsidRPr="00811981">
        <w:rPr>
          <w:rFonts w:ascii="Cambria" w:hAnsi="Cambria"/>
          <w:bCs/>
          <w:color w:val="000000" w:themeColor="text1"/>
          <w:sz w:val="22"/>
          <w:szCs w:val="22"/>
        </w:rPr>
        <w:t xml:space="preserve">Junit, </w:t>
      </w:r>
      <w:r w:rsidR="00900A42" w:rsidRPr="00811981">
        <w:rPr>
          <w:rFonts w:ascii="Cambria" w:hAnsi="Cambria"/>
          <w:color w:val="000000" w:themeColor="text1"/>
          <w:sz w:val="22"/>
          <w:szCs w:val="22"/>
        </w:rPr>
        <w:t>WebLogic,</w:t>
      </w:r>
      <w:r w:rsidR="002B5D8C" w:rsidRPr="00811981">
        <w:rPr>
          <w:rFonts w:ascii="Cambria" w:eastAsia="Times New Roman" w:hAnsi="Cambria"/>
          <w:color w:val="000000" w:themeColor="text1"/>
          <w:sz w:val="22"/>
          <w:szCs w:val="22"/>
        </w:rPr>
        <w:t xml:space="preserve"> Ajax, </w:t>
      </w:r>
      <w:r w:rsidR="00BB7679" w:rsidRPr="00811981">
        <w:rPr>
          <w:rFonts w:ascii="Cambria" w:hAnsi="Cambria"/>
          <w:color w:val="000000" w:themeColor="text1"/>
          <w:sz w:val="22"/>
          <w:szCs w:val="22"/>
        </w:rPr>
        <w:t>Java</w:t>
      </w:r>
      <w:r w:rsidRPr="00811981">
        <w:rPr>
          <w:rFonts w:ascii="Cambria" w:hAnsi="Cambria"/>
          <w:color w:val="000000" w:themeColor="text1"/>
          <w:sz w:val="22"/>
          <w:szCs w:val="22"/>
        </w:rPr>
        <w:t>Script,</w:t>
      </w:r>
      <w:r w:rsidR="002B5D8C" w:rsidRPr="00811981">
        <w:rPr>
          <w:rFonts w:ascii="Cambria" w:hAnsi="Cambria" w:cs="Arial"/>
          <w:color w:val="000000" w:themeColor="text1"/>
          <w:sz w:val="22"/>
          <w:szCs w:val="22"/>
          <w:lang w:val="en-IN" w:eastAsia="ar-SA"/>
        </w:rPr>
        <w:t>JQuery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 xml:space="preserve">, </w:t>
      </w:r>
      <w:r w:rsidR="002B5D8C" w:rsidRPr="00811981">
        <w:rPr>
          <w:rFonts w:ascii="Cambria" w:hAnsi="Cambria" w:cs="Arial"/>
          <w:color w:val="000000" w:themeColor="text1"/>
          <w:sz w:val="22"/>
          <w:szCs w:val="22"/>
        </w:rPr>
        <w:t>Hibernate,</w:t>
      </w:r>
      <w:r w:rsidRPr="00811981">
        <w:rPr>
          <w:rFonts w:ascii="Cambria" w:hAnsi="Cambria"/>
          <w:color w:val="000000" w:themeColor="text1"/>
          <w:sz w:val="22"/>
          <w:szCs w:val="22"/>
        </w:rPr>
        <w:t xml:space="preserve"> O</w:t>
      </w:r>
      <w:r w:rsidR="00900A42" w:rsidRPr="00811981">
        <w:rPr>
          <w:rFonts w:ascii="Cambria" w:hAnsi="Cambria"/>
          <w:color w:val="000000" w:themeColor="text1"/>
          <w:sz w:val="22"/>
          <w:szCs w:val="22"/>
        </w:rPr>
        <w:t>racle, Linux, UML</w:t>
      </w:r>
      <w:r w:rsidR="002B5D8C" w:rsidRPr="00811981">
        <w:rPr>
          <w:rFonts w:ascii="Cambria" w:hAnsi="Cambria"/>
          <w:color w:val="000000" w:themeColor="text1"/>
          <w:sz w:val="22"/>
          <w:szCs w:val="22"/>
        </w:rPr>
        <w:t>.</w:t>
      </w:r>
    </w:p>
    <w:p w:rsidR="00E162AF" w:rsidRPr="00811981" w:rsidRDefault="00E162AF" w:rsidP="00811981">
      <w:pPr>
        <w:spacing w:after="0" w:line="240" w:lineRule="auto"/>
        <w:ind w:left="1800"/>
        <w:jc w:val="left"/>
        <w:rPr>
          <w:rFonts w:ascii="Cambria" w:hAnsi="Cambria"/>
          <w:color w:val="000000" w:themeColor="text1"/>
          <w:sz w:val="22"/>
          <w:szCs w:val="22"/>
        </w:rPr>
      </w:pPr>
    </w:p>
    <w:p w:rsidR="00E162AF" w:rsidRPr="00811981" w:rsidRDefault="00E162AF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  <w:r w:rsidRPr="00811981">
        <w:rPr>
          <w:rFonts w:ascii="Cambria" w:hAnsi="Cambria"/>
          <w:b/>
          <w:color w:val="000000" w:themeColor="text1"/>
          <w:sz w:val="22"/>
          <w:szCs w:val="22"/>
        </w:rPr>
        <w:t>EDUCATION</w:t>
      </w:r>
      <w:r w:rsidR="00246088" w:rsidRPr="00811981">
        <w:rPr>
          <w:rFonts w:ascii="Cambria" w:hAnsi="Cambria"/>
          <w:b/>
          <w:color w:val="000000" w:themeColor="text1"/>
          <w:sz w:val="22"/>
          <w:szCs w:val="22"/>
        </w:rPr>
        <w:t>:</w:t>
      </w:r>
    </w:p>
    <w:p w:rsidR="00246088" w:rsidRPr="00811981" w:rsidRDefault="00246088" w:rsidP="00811981">
      <w:pPr>
        <w:spacing w:after="0" w:line="240" w:lineRule="auto"/>
        <w:jc w:val="left"/>
        <w:rPr>
          <w:rFonts w:ascii="Cambria" w:hAnsi="Cambria"/>
          <w:b/>
          <w:color w:val="000000" w:themeColor="text1"/>
          <w:sz w:val="22"/>
          <w:szCs w:val="22"/>
        </w:rPr>
      </w:pPr>
    </w:p>
    <w:p w:rsidR="00246088" w:rsidRPr="00811981" w:rsidRDefault="00E162AF" w:rsidP="00811981">
      <w:p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Herzing University – Brookfield, WI</w:t>
      </w:r>
    </w:p>
    <w:p w:rsidR="00E162AF" w:rsidRPr="00811981" w:rsidRDefault="00E162AF" w:rsidP="00811981">
      <w:pPr>
        <w:spacing w:after="0" w:line="240" w:lineRule="auto"/>
        <w:jc w:val="left"/>
        <w:rPr>
          <w:rFonts w:ascii="Cambria" w:hAnsi="Cambria"/>
          <w:color w:val="000000" w:themeColor="text1"/>
          <w:sz w:val="22"/>
          <w:szCs w:val="22"/>
        </w:rPr>
      </w:pPr>
      <w:r w:rsidRPr="00811981">
        <w:rPr>
          <w:rFonts w:ascii="Cambria" w:hAnsi="Cambria"/>
          <w:color w:val="000000" w:themeColor="text1"/>
          <w:sz w:val="22"/>
          <w:szCs w:val="22"/>
        </w:rPr>
        <w:t>Bachelor of S</w:t>
      </w:r>
      <w:r w:rsidR="00246088" w:rsidRPr="00811981">
        <w:rPr>
          <w:rFonts w:ascii="Cambria" w:hAnsi="Cambria"/>
          <w:color w:val="000000" w:themeColor="text1"/>
          <w:sz w:val="22"/>
          <w:szCs w:val="22"/>
        </w:rPr>
        <w:t xml:space="preserve">cience in Technology Management </w:t>
      </w:r>
    </w:p>
    <w:sectPr w:rsidR="00E162AF" w:rsidRPr="00811981" w:rsidSect="002B5D8C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A6D7B" w:rsidRDefault="00AA6D7B" w:rsidP="00E5777F">
      <w:pPr>
        <w:spacing w:after="0" w:line="240" w:lineRule="auto"/>
      </w:pPr>
      <w:r>
        <w:separator/>
      </w:r>
    </w:p>
  </w:endnote>
  <w:endnote w:type="continuationSeparator" w:id="1">
    <w:p w:rsidR="00AA6D7B" w:rsidRDefault="00AA6D7B" w:rsidP="00E57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A6D7B" w:rsidRDefault="00AA6D7B" w:rsidP="00E5777F">
      <w:pPr>
        <w:spacing w:after="0" w:line="240" w:lineRule="auto"/>
      </w:pPr>
      <w:r>
        <w:separator/>
      </w:r>
    </w:p>
  </w:footnote>
  <w:footnote w:type="continuationSeparator" w:id="1">
    <w:p w:rsidR="00AA6D7B" w:rsidRDefault="00AA6D7B" w:rsidP="00E577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A57EA3"/>
    <w:multiLevelType w:val="hybridMultilevel"/>
    <w:tmpl w:val="BEF68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38617E"/>
    <w:multiLevelType w:val="hybridMultilevel"/>
    <w:tmpl w:val="BC8273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D72E3F"/>
    <w:multiLevelType w:val="hybridMultilevel"/>
    <w:tmpl w:val="D6481F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C1235F8"/>
    <w:multiLevelType w:val="hybridMultilevel"/>
    <w:tmpl w:val="4D701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4">
    <w:nsid w:val="1A782024"/>
    <w:multiLevelType w:val="hybridMultilevel"/>
    <w:tmpl w:val="7668F9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9BF4369"/>
    <w:multiLevelType w:val="hybridMultilevel"/>
    <w:tmpl w:val="A268E6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394E90"/>
    <w:multiLevelType w:val="hybridMultilevel"/>
    <w:tmpl w:val="5C98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5161FB"/>
    <w:multiLevelType w:val="hybridMultilevel"/>
    <w:tmpl w:val="56C67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4430E07"/>
    <w:multiLevelType w:val="multilevel"/>
    <w:tmpl w:val="A9B626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9">
    <w:nsid w:val="5B452E0A"/>
    <w:multiLevelType w:val="hybridMultilevel"/>
    <w:tmpl w:val="F25427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E616BBE"/>
    <w:multiLevelType w:val="hybridMultilevel"/>
    <w:tmpl w:val="671E6F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6114052B"/>
    <w:multiLevelType w:val="hybridMultilevel"/>
    <w:tmpl w:val="F932A50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E4808DB"/>
    <w:multiLevelType w:val="hybridMultilevel"/>
    <w:tmpl w:val="B19659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53954F8"/>
    <w:multiLevelType w:val="hybridMultilevel"/>
    <w:tmpl w:val="04385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9"/>
  </w:num>
  <w:num w:numId="5">
    <w:abstractNumId w:val="7"/>
  </w:num>
  <w:num w:numId="6">
    <w:abstractNumId w:val="0"/>
  </w:num>
  <w:num w:numId="7">
    <w:abstractNumId w:val="11"/>
  </w:num>
  <w:num w:numId="8">
    <w:abstractNumId w:val="12"/>
  </w:num>
  <w:num w:numId="9">
    <w:abstractNumId w:val="13"/>
  </w:num>
  <w:num w:numId="10">
    <w:abstractNumId w:val="3"/>
  </w:num>
  <w:num w:numId="11">
    <w:abstractNumId w:val="2"/>
  </w:num>
  <w:num w:numId="12">
    <w:abstractNumId w:val="5"/>
  </w:num>
  <w:num w:numId="13">
    <w:abstractNumId w:val="8"/>
  </w:num>
  <w:num w:numId="14">
    <w:abstractNumId w:val="3"/>
  </w:num>
  <w:num w:numId="15">
    <w:abstractNumId w:val="10"/>
  </w:num>
  <w:num w:numId="16">
    <w:abstractNumId w:val="13"/>
  </w:num>
  <w:num w:numId="1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K2MDCxNDQyMLc0NTVT0lEKTi0uzszPAykwNKkFABdoiWQtAAAA"/>
  </w:docVars>
  <w:rsids>
    <w:rsidRoot w:val="00E5777F"/>
    <w:rsid w:val="00022077"/>
    <w:rsid w:val="00024755"/>
    <w:rsid w:val="000348E7"/>
    <w:rsid w:val="00047D58"/>
    <w:rsid w:val="000540F7"/>
    <w:rsid w:val="000577D2"/>
    <w:rsid w:val="00066D29"/>
    <w:rsid w:val="00083E64"/>
    <w:rsid w:val="000A3EDD"/>
    <w:rsid w:val="000F7BD8"/>
    <w:rsid w:val="00116379"/>
    <w:rsid w:val="00156C74"/>
    <w:rsid w:val="0016733D"/>
    <w:rsid w:val="00186883"/>
    <w:rsid w:val="00190574"/>
    <w:rsid w:val="001D7FDD"/>
    <w:rsid w:val="001E07D6"/>
    <w:rsid w:val="001E4005"/>
    <w:rsid w:val="001F6360"/>
    <w:rsid w:val="00226524"/>
    <w:rsid w:val="00246088"/>
    <w:rsid w:val="00246895"/>
    <w:rsid w:val="0027541D"/>
    <w:rsid w:val="00294473"/>
    <w:rsid w:val="002B5D8C"/>
    <w:rsid w:val="002C4AD7"/>
    <w:rsid w:val="003053A4"/>
    <w:rsid w:val="003230D0"/>
    <w:rsid w:val="0033269A"/>
    <w:rsid w:val="0034226F"/>
    <w:rsid w:val="0036097A"/>
    <w:rsid w:val="00361717"/>
    <w:rsid w:val="00362AFC"/>
    <w:rsid w:val="00384109"/>
    <w:rsid w:val="003C1325"/>
    <w:rsid w:val="003E5EE9"/>
    <w:rsid w:val="004035C3"/>
    <w:rsid w:val="00427C63"/>
    <w:rsid w:val="0043452F"/>
    <w:rsid w:val="00444A14"/>
    <w:rsid w:val="00464772"/>
    <w:rsid w:val="004936FB"/>
    <w:rsid w:val="004D10B1"/>
    <w:rsid w:val="004D4C62"/>
    <w:rsid w:val="004F28F7"/>
    <w:rsid w:val="004F6B57"/>
    <w:rsid w:val="00524DBA"/>
    <w:rsid w:val="00563223"/>
    <w:rsid w:val="00585576"/>
    <w:rsid w:val="00592A92"/>
    <w:rsid w:val="00593AF6"/>
    <w:rsid w:val="00596983"/>
    <w:rsid w:val="005C3255"/>
    <w:rsid w:val="005C7F24"/>
    <w:rsid w:val="005D4EB6"/>
    <w:rsid w:val="005E2F1C"/>
    <w:rsid w:val="005F0D9B"/>
    <w:rsid w:val="005F46C1"/>
    <w:rsid w:val="00605643"/>
    <w:rsid w:val="00653BBA"/>
    <w:rsid w:val="00675A46"/>
    <w:rsid w:val="00685BEB"/>
    <w:rsid w:val="006C1E35"/>
    <w:rsid w:val="006C1FAA"/>
    <w:rsid w:val="006D09AD"/>
    <w:rsid w:val="006D25F2"/>
    <w:rsid w:val="007030F1"/>
    <w:rsid w:val="007037E7"/>
    <w:rsid w:val="00725C69"/>
    <w:rsid w:val="007575C4"/>
    <w:rsid w:val="007B5E34"/>
    <w:rsid w:val="007C112B"/>
    <w:rsid w:val="007D55ED"/>
    <w:rsid w:val="007F2595"/>
    <w:rsid w:val="00811981"/>
    <w:rsid w:val="008178A3"/>
    <w:rsid w:val="00865125"/>
    <w:rsid w:val="008B5D4B"/>
    <w:rsid w:val="008D2C51"/>
    <w:rsid w:val="008E76CA"/>
    <w:rsid w:val="008F3C34"/>
    <w:rsid w:val="00900A42"/>
    <w:rsid w:val="00904446"/>
    <w:rsid w:val="009372CE"/>
    <w:rsid w:val="0095759A"/>
    <w:rsid w:val="00983017"/>
    <w:rsid w:val="009924C1"/>
    <w:rsid w:val="009A796C"/>
    <w:rsid w:val="009B6D98"/>
    <w:rsid w:val="009C3986"/>
    <w:rsid w:val="009E4C23"/>
    <w:rsid w:val="009F1BFF"/>
    <w:rsid w:val="00A05ABF"/>
    <w:rsid w:val="00A57209"/>
    <w:rsid w:val="00A831EE"/>
    <w:rsid w:val="00A902F3"/>
    <w:rsid w:val="00AA6D7B"/>
    <w:rsid w:val="00AB4E44"/>
    <w:rsid w:val="00AE1D88"/>
    <w:rsid w:val="00AE325E"/>
    <w:rsid w:val="00AE4555"/>
    <w:rsid w:val="00B015C9"/>
    <w:rsid w:val="00B1759E"/>
    <w:rsid w:val="00BB4A29"/>
    <w:rsid w:val="00BB7679"/>
    <w:rsid w:val="00BC33FB"/>
    <w:rsid w:val="00BC4663"/>
    <w:rsid w:val="00BD4FAD"/>
    <w:rsid w:val="00C867E7"/>
    <w:rsid w:val="00CA7476"/>
    <w:rsid w:val="00CB1E56"/>
    <w:rsid w:val="00CC2355"/>
    <w:rsid w:val="00D05A13"/>
    <w:rsid w:val="00D1124F"/>
    <w:rsid w:val="00D260E6"/>
    <w:rsid w:val="00D3021B"/>
    <w:rsid w:val="00D93BB8"/>
    <w:rsid w:val="00DA4337"/>
    <w:rsid w:val="00DB3F04"/>
    <w:rsid w:val="00DB5438"/>
    <w:rsid w:val="00DF3F5E"/>
    <w:rsid w:val="00DF437D"/>
    <w:rsid w:val="00E162AF"/>
    <w:rsid w:val="00E50BC1"/>
    <w:rsid w:val="00E5777F"/>
    <w:rsid w:val="00E708E4"/>
    <w:rsid w:val="00E72851"/>
    <w:rsid w:val="00E7431A"/>
    <w:rsid w:val="00E77E35"/>
    <w:rsid w:val="00EC5033"/>
    <w:rsid w:val="00ED00EF"/>
    <w:rsid w:val="00F34B2C"/>
    <w:rsid w:val="00F9343D"/>
    <w:rsid w:val="00FB67D1"/>
    <w:rsid w:val="00FF15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22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7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77F"/>
  </w:style>
  <w:style w:type="paragraph" w:styleId="Footer">
    <w:name w:val="footer"/>
    <w:basedOn w:val="Normal"/>
    <w:link w:val="FooterChar"/>
    <w:uiPriority w:val="99"/>
    <w:unhideWhenUsed/>
    <w:rsid w:val="00E57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77F"/>
  </w:style>
  <w:style w:type="paragraph" w:styleId="ListParagraph">
    <w:name w:val="List Paragraph"/>
    <w:basedOn w:val="Normal"/>
    <w:uiPriority w:val="34"/>
    <w:qFormat/>
    <w:rsid w:val="00653BBA"/>
    <w:pPr>
      <w:ind w:left="720"/>
      <w:contextualSpacing/>
    </w:pPr>
  </w:style>
  <w:style w:type="table" w:styleId="TableGrid">
    <w:name w:val="Table Grid"/>
    <w:basedOn w:val="TableNormal"/>
    <w:uiPriority w:val="39"/>
    <w:rsid w:val="005855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5E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5E34"/>
    <w:rPr>
      <w:rFonts w:ascii="Courier New" w:eastAsia="Times New Roman" w:hAnsi="Courier New" w:cs="Courier New"/>
      <w:sz w:val="20"/>
      <w:szCs w:val="20"/>
    </w:rPr>
  </w:style>
  <w:style w:type="paragraph" w:customStyle="1" w:styleId="Normal1">
    <w:name w:val="Normal1"/>
    <w:rsid w:val="009372CE"/>
    <w:pPr>
      <w:spacing w:after="0" w:line="276" w:lineRule="auto"/>
      <w:jc w:val="left"/>
    </w:pPr>
    <w:rPr>
      <w:rFonts w:ascii="Arial" w:eastAsia="Arial" w:hAnsi="Arial" w:cs="Arial"/>
      <w:color w:val="000000"/>
      <w:sz w:val="22"/>
      <w:szCs w:val="22"/>
    </w:rPr>
  </w:style>
  <w:style w:type="paragraph" w:styleId="NoSpacing">
    <w:name w:val="No Spacing"/>
    <w:uiPriority w:val="1"/>
    <w:qFormat/>
    <w:rsid w:val="002B5D8C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F3C34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7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77F"/>
  </w:style>
  <w:style w:type="paragraph" w:styleId="Footer">
    <w:name w:val="footer"/>
    <w:basedOn w:val="Normal"/>
    <w:link w:val="FooterChar"/>
    <w:uiPriority w:val="99"/>
    <w:unhideWhenUsed/>
    <w:rsid w:val="00E57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77F"/>
  </w:style>
  <w:style w:type="paragraph" w:styleId="ListParagraph">
    <w:name w:val="List Paragraph"/>
    <w:basedOn w:val="Normal"/>
    <w:uiPriority w:val="34"/>
    <w:qFormat/>
    <w:rsid w:val="00653BBA"/>
    <w:pPr>
      <w:ind w:left="720"/>
      <w:contextualSpacing/>
    </w:pPr>
  </w:style>
  <w:style w:type="table" w:styleId="TableGrid">
    <w:name w:val="Table Grid"/>
    <w:basedOn w:val="TableNormal"/>
    <w:uiPriority w:val="39"/>
    <w:rsid w:val="005855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5E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5E34"/>
    <w:rPr>
      <w:rFonts w:ascii="Courier New" w:eastAsia="Times New Roman" w:hAnsi="Courier New" w:cs="Courier New"/>
      <w:sz w:val="20"/>
      <w:szCs w:val="20"/>
    </w:rPr>
  </w:style>
  <w:style w:type="paragraph" w:customStyle="1" w:styleId="Normal1">
    <w:name w:val="Normal1"/>
    <w:rsid w:val="009372CE"/>
    <w:pPr>
      <w:spacing w:after="0" w:line="276" w:lineRule="auto"/>
      <w:jc w:val="left"/>
    </w:pPr>
    <w:rPr>
      <w:rFonts w:ascii="Arial" w:eastAsia="Arial" w:hAnsi="Arial" w:cs="Arial"/>
      <w:color w:val="000000"/>
      <w:sz w:val="22"/>
      <w:szCs w:val="22"/>
    </w:rPr>
  </w:style>
  <w:style w:type="paragraph" w:styleId="NoSpacing">
    <w:name w:val="No Spacing"/>
    <w:uiPriority w:val="1"/>
    <w:qFormat/>
    <w:rsid w:val="002B5D8C"/>
    <w:pPr>
      <w:spacing w:after="0" w:line="240" w:lineRule="auto"/>
      <w:jc w:val="left"/>
    </w:pPr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F3C34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5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6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0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4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50CAA3-8785-4ACE-8A03-2E175B393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550</Words>
  <Characters>1454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shan kumar D Patel</vt:lpstr>
    </vt:vector>
  </TitlesOfParts>
  <Company/>
  <LinksUpToDate>false</LinksUpToDate>
  <CharactersWithSpaces>170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7-03-30T13:25:00Z</dcterms:created>
  <dcterms:modified xsi:type="dcterms:W3CDTF">2017-03-30T13:25:00Z</dcterms:modified>
</cp:coreProperties>
</file>